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837E2" w14:textId="7A7B1DD4" w:rsidR="00DA2088" w:rsidRPr="00FD544F" w:rsidRDefault="005A5724">
      <w:pPr>
        <w:rPr>
          <w:rFonts w:cstheme="minorHAnsi"/>
          <w:b/>
          <w:bCs/>
          <w:sz w:val="36"/>
          <w:szCs w:val="36"/>
        </w:rPr>
      </w:pPr>
      <w:bookmarkStart w:id="0" w:name="_GoBack"/>
      <w:bookmarkEnd w:id="0"/>
      <w:r w:rsidRPr="00FD544F">
        <w:rPr>
          <w:rFonts w:cstheme="minorHAnsi"/>
          <w:b/>
          <w:bCs/>
          <w:sz w:val="36"/>
          <w:szCs w:val="36"/>
        </w:rPr>
        <w:t>Widersprüchliche Signale</w:t>
      </w:r>
    </w:p>
    <w:p w14:paraId="5DB90BDE" w14:textId="2979EBE5" w:rsidR="008E3CF5" w:rsidRPr="00FD544F" w:rsidRDefault="008E3CF5">
      <w:pPr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Wie EU-Regierungen vor de</w:t>
      </w:r>
      <w:r w:rsidR="00915BE5" w:rsidRPr="00FD544F">
        <w:rPr>
          <w:rFonts w:cstheme="minorHAnsi"/>
          <w:sz w:val="24"/>
          <w:szCs w:val="24"/>
        </w:rPr>
        <w:t xml:space="preserve">m </w:t>
      </w:r>
      <w:del w:id="1" w:author="Katrin Schwenk" w:date="2022-05-12T21:42:00Z">
        <w:r w:rsidR="00915BE5" w:rsidRPr="00FD544F" w:rsidDel="00FD544F">
          <w:rPr>
            <w:rFonts w:cstheme="minorHAnsi"/>
            <w:sz w:val="24"/>
            <w:szCs w:val="24"/>
          </w:rPr>
          <w:delText>Angriff auf die Ukraine</w:delText>
        </w:r>
      </w:del>
      <w:ins w:id="2" w:author="Katrin Schwenk" w:date="2022-05-13T08:54:00Z">
        <w:r w:rsidR="00493138">
          <w:rPr>
            <w:rFonts w:cstheme="minorHAnsi"/>
            <w:sz w:val="24"/>
            <w:szCs w:val="24"/>
          </w:rPr>
          <w:t>Angriffsk</w:t>
        </w:r>
      </w:ins>
      <w:ins w:id="3" w:author="Katrin Schwenk" w:date="2022-05-12T21:42:00Z">
        <w:r w:rsidR="00FD544F">
          <w:rPr>
            <w:rFonts w:cstheme="minorHAnsi"/>
            <w:sz w:val="24"/>
            <w:szCs w:val="24"/>
          </w:rPr>
          <w:t>rieg</w:t>
        </w:r>
      </w:ins>
      <w:r w:rsidRPr="00FD544F">
        <w:rPr>
          <w:rFonts w:cstheme="minorHAnsi"/>
          <w:sz w:val="24"/>
          <w:szCs w:val="24"/>
        </w:rPr>
        <w:t xml:space="preserve"> über Russland </w:t>
      </w:r>
      <w:r w:rsidR="005A5724" w:rsidRPr="00FD544F">
        <w:rPr>
          <w:rFonts w:cstheme="minorHAnsi"/>
          <w:sz w:val="24"/>
          <w:szCs w:val="24"/>
        </w:rPr>
        <w:t>sprachen</w:t>
      </w:r>
    </w:p>
    <w:p w14:paraId="3665ED50" w14:textId="7F4DE149" w:rsidR="008E3CF5" w:rsidRPr="00FD544F" w:rsidRDefault="008E3CF5">
      <w:pPr>
        <w:rPr>
          <w:rFonts w:cstheme="minorHAnsi"/>
          <w:sz w:val="24"/>
          <w:szCs w:val="24"/>
        </w:rPr>
      </w:pPr>
    </w:p>
    <w:p w14:paraId="69C8BBCE" w14:textId="476AFB8C" w:rsidR="008E3CF5" w:rsidRPr="00FD544F" w:rsidRDefault="008E3CF5">
      <w:pPr>
        <w:rPr>
          <w:rFonts w:cstheme="minorHAnsi"/>
          <w:i/>
          <w:iCs/>
          <w:sz w:val="24"/>
          <w:szCs w:val="24"/>
        </w:rPr>
      </w:pPr>
      <w:r w:rsidRPr="00FD544F">
        <w:rPr>
          <w:rFonts w:cstheme="minorHAnsi"/>
          <w:i/>
          <w:iCs/>
          <w:sz w:val="24"/>
          <w:szCs w:val="24"/>
        </w:rPr>
        <w:t xml:space="preserve">Christian Rauh </w:t>
      </w:r>
      <w:ins w:id="4" w:author="Katrin Schwenk" w:date="2022-05-12T21:43:00Z">
        <w:r w:rsidR="00FD544F">
          <w:rPr>
            <w:rFonts w:cstheme="minorHAnsi"/>
            <w:i/>
            <w:iCs/>
            <w:sz w:val="24"/>
            <w:szCs w:val="24"/>
          </w:rPr>
          <w:t>und</w:t>
        </w:r>
      </w:ins>
      <w:del w:id="5" w:author="Katrin Schwenk" w:date="2022-05-12T21:43:00Z">
        <w:r w:rsidRPr="00FD544F" w:rsidDel="00FD544F">
          <w:rPr>
            <w:rFonts w:cstheme="minorHAnsi"/>
            <w:i/>
            <w:iCs/>
            <w:sz w:val="24"/>
            <w:szCs w:val="24"/>
          </w:rPr>
          <w:delText>&amp;</w:delText>
        </w:r>
      </w:del>
      <w:r w:rsidRPr="00FD544F">
        <w:rPr>
          <w:rFonts w:cstheme="minorHAnsi"/>
          <w:i/>
          <w:iCs/>
          <w:sz w:val="24"/>
          <w:szCs w:val="24"/>
        </w:rPr>
        <w:t xml:space="preserve"> Johannes Scherzinger</w:t>
      </w:r>
    </w:p>
    <w:p w14:paraId="13CEFFEE" w14:textId="7B562CD2" w:rsidR="008E3CF5" w:rsidRPr="00FD544F" w:rsidRDefault="008E3CF5">
      <w:pPr>
        <w:rPr>
          <w:rFonts w:cstheme="minorHAnsi"/>
          <w:sz w:val="24"/>
          <w:szCs w:val="24"/>
        </w:rPr>
      </w:pPr>
    </w:p>
    <w:p w14:paraId="100673AD" w14:textId="77BD7262" w:rsidR="001860D0" w:rsidRPr="00FD544F" w:rsidRDefault="008E3CF5" w:rsidP="00493138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er russische Angriff auf die Ukraine </w:t>
      </w:r>
      <w:r w:rsidR="00CB5835" w:rsidRPr="00FD544F">
        <w:rPr>
          <w:rFonts w:cstheme="minorHAnsi"/>
          <w:sz w:val="24"/>
          <w:szCs w:val="24"/>
        </w:rPr>
        <w:t xml:space="preserve">markiert die Rückkehr von Gewalt in die </w:t>
      </w:r>
      <w:del w:id="6" w:author="Katrin Schwenk" w:date="2022-05-12T21:45:00Z">
        <w:r w:rsidR="00CB5835" w:rsidRPr="00FD544F" w:rsidDel="00FD544F">
          <w:rPr>
            <w:rFonts w:cstheme="minorHAnsi"/>
            <w:sz w:val="24"/>
            <w:szCs w:val="24"/>
          </w:rPr>
          <w:delText xml:space="preserve">eigentlich </w:delText>
        </w:r>
      </w:del>
      <w:ins w:id="7" w:author="Katrin Schwenk" w:date="2022-05-13T08:55:00Z">
        <w:r w:rsidR="00493138">
          <w:rPr>
            <w:rFonts w:cstheme="minorHAnsi"/>
            <w:sz w:val="24"/>
            <w:szCs w:val="24"/>
          </w:rPr>
          <w:t xml:space="preserve">zuletzt </w:t>
        </w:r>
      </w:ins>
      <w:r w:rsidR="00CB5835" w:rsidRPr="00FD544F">
        <w:rPr>
          <w:rFonts w:cstheme="minorHAnsi"/>
          <w:sz w:val="24"/>
          <w:szCs w:val="24"/>
        </w:rPr>
        <w:t>von Handel, Vernetzung</w:t>
      </w:r>
      <w:del w:id="8" w:author="Katrin Schwenk" w:date="2022-05-12T21:45:00Z">
        <w:r w:rsidR="00CB5835" w:rsidRPr="00FD544F" w:rsidDel="00FD544F">
          <w:rPr>
            <w:rFonts w:cstheme="minorHAnsi"/>
            <w:sz w:val="24"/>
            <w:szCs w:val="24"/>
          </w:rPr>
          <w:delText>,</w:delText>
        </w:r>
      </w:del>
      <w:r w:rsidR="00CB5835" w:rsidRPr="00FD544F">
        <w:rPr>
          <w:rFonts w:cstheme="minorHAnsi"/>
          <w:sz w:val="24"/>
          <w:szCs w:val="24"/>
        </w:rPr>
        <w:t xml:space="preserve"> und Verrechtlichung geprägte Politik auf dem europäischen Kontinent. </w:t>
      </w:r>
      <w:del w:id="9" w:author="Katrin Schwenk" w:date="2022-05-12T21:51:00Z">
        <w:r w:rsidR="00CB5835" w:rsidRPr="005C6095" w:rsidDel="00FD544F">
          <w:rPr>
            <w:rFonts w:cstheme="minorHAnsi"/>
            <w:sz w:val="24"/>
            <w:szCs w:val="24"/>
          </w:rPr>
          <w:delText xml:space="preserve">Trotz </w:delText>
        </w:r>
      </w:del>
      <w:ins w:id="10" w:author="Katrin Schwenk" w:date="2022-05-12T21:51:00Z">
        <w:r w:rsidR="00FD544F" w:rsidRPr="005C6095">
          <w:rPr>
            <w:rFonts w:cstheme="minorHAnsi"/>
            <w:sz w:val="24"/>
            <w:szCs w:val="24"/>
          </w:rPr>
          <w:t xml:space="preserve">Angesichts </w:t>
        </w:r>
      </w:ins>
      <w:r w:rsidR="00CB5835" w:rsidRPr="005C6095">
        <w:rPr>
          <w:rFonts w:cstheme="minorHAnsi"/>
          <w:sz w:val="24"/>
          <w:szCs w:val="24"/>
        </w:rPr>
        <w:t xml:space="preserve">der Monstrosität der russischen </w:t>
      </w:r>
      <w:r w:rsidR="005A5724" w:rsidRPr="005C6095">
        <w:rPr>
          <w:rFonts w:cstheme="minorHAnsi"/>
          <w:sz w:val="24"/>
          <w:szCs w:val="24"/>
        </w:rPr>
        <w:t xml:space="preserve">Intervention </w:t>
      </w:r>
      <w:r w:rsidR="00CB5835" w:rsidRPr="005C6095">
        <w:rPr>
          <w:rFonts w:cstheme="minorHAnsi"/>
          <w:sz w:val="24"/>
          <w:szCs w:val="24"/>
        </w:rPr>
        <w:t>war</w:t>
      </w:r>
      <w:del w:id="11" w:author="Katrin Schwenk" w:date="2022-05-12T22:23:00Z">
        <w:r w:rsidR="00CB5835" w:rsidRPr="005C6095" w:rsidDel="004B39EA">
          <w:rPr>
            <w:rFonts w:cstheme="minorHAnsi"/>
            <w:sz w:val="24"/>
            <w:szCs w:val="24"/>
          </w:rPr>
          <w:delText>en</w:delText>
        </w:r>
      </w:del>
      <w:r w:rsidR="00CB5835" w:rsidRPr="005C6095">
        <w:rPr>
          <w:rFonts w:cstheme="minorHAnsi"/>
          <w:sz w:val="24"/>
          <w:szCs w:val="24"/>
        </w:rPr>
        <w:t xml:space="preserve"> </w:t>
      </w:r>
      <w:ins w:id="12" w:author="Katrin Schwenk" w:date="2022-05-12T21:52:00Z">
        <w:r w:rsidR="008F3D2D" w:rsidRPr="005C6095">
          <w:rPr>
            <w:rFonts w:cstheme="minorHAnsi"/>
            <w:sz w:val="24"/>
            <w:szCs w:val="24"/>
          </w:rPr>
          <w:t>die</w:t>
        </w:r>
      </w:ins>
      <w:ins w:id="13" w:author="Katrin Schwenk" w:date="2022-05-12T21:51:00Z">
        <w:r w:rsidR="00FD544F" w:rsidRPr="005C6095">
          <w:rPr>
            <w:rFonts w:cstheme="minorHAnsi"/>
            <w:sz w:val="24"/>
            <w:szCs w:val="24"/>
          </w:rPr>
          <w:t xml:space="preserve"> </w:t>
        </w:r>
      </w:ins>
      <w:ins w:id="14" w:author="Katrin Schwenk" w:date="2022-05-13T08:46:00Z">
        <w:r w:rsidR="000707E5" w:rsidRPr="005C6095">
          <w:rPr>
            <w:rFonts w:cstheme="minorHAnsi"/>
            <w:sz w:val="24"/>
            <w:szCs w:val="24"/>
          </w:rPr>
          <w:t xml:space="preserve">anschließende </w:t>
        </w:r>
      </w:ins>
      <w:ins w:id="15" w:author="Katrin Schwenk" w:date="2022-05-12T21:51:00Z">
        <w:r w:rsidR="00FD544F" w:rsidRPr="005C6095">
          <w:rPr>
            <w:rFonts w:cstheme="minorHAnsi"/>
            <w:sz w:val="24"/>
            <w:szCs w:val="24"/>
          </w:rPr>
          <w:t xml:space="preserve">Verurteilung und Sanktionierung Russlands </w:t>
        </w:r>
      </w:ins>
      <w:ins w:id="16" w:author="Katrin Schwenk" w:date="2022-05-12T21:55:00Z">
        <w:r w:rsidR="008F3D2D" w:rsidRPr="005C6095">
          <w:rPr>
            <w:rFonts w:cstheme="minorHAnsi"/>
            <w:sz w:val="24"/>
            <w:szCs w:val="24"/>
          </w:rPr>
          <w:t xml:space="preserve">in Europa erwartbar; gleichwohl waren </w:t>
        </w:r>
      </w:ins>
      <w:del w:id="17" w:author="Katrin Schwenk" w:date="2022-05-12T22:26:00Z">
        <w:r w:rsidR="00CB5835" w:rsidRPr="005C6095" w:rsidDel="00FF216D">
          <w:rPr>
            <w:rFonts w:cstheme="minorHAnsi"/>
            <w:sz w:val="24"/>
            <w:szCs w:val="24"/>
          </w:rPr>
          <w:delText xml:space="preserve">viele </w:delText>
        </w:r>
      </w:del>
      <w:r w:rsidR="00CB5835" w:rsidRPr="005C6095">
        <w:rPr>
          <w:rFonts w:cstheme="minorHAnsi"/>
          <w:sz w:val="24"/>
          <w:szCs w:val="24"/>
        </w:rPr>
        <w:t xml:space="preserve">politische Beobachter von der </w:t>
      </w:r>
      <w:commentRangeStart w:id="18"/>
      <w:del w:id="19" w:author="Katrin Schwenk" w:date="2022-05-16T13:26:00Z">
        <w:r w:rsidR="00CB5835" w:rsidRPr="005C6095" w:rsidDel="00D60177">
          <w:rPr>
            <w:rFonts w:cstheme="minorHAnsi"/>
            <w:sz w:val="24"/>
            <w:szCs w:val="24"/>
          </w:rPr>
          <w:delText xml:space="preserve">anfänglich </w:delText>
        </w:r>
      </w:del>
      <w:commentRangeEnd w:id="18"/>
      <w:r w:rsidR="00D60177" w:rsidRPr="005C6095">
        <w:rPr>
          <w:rStyle w:val="Kommentarzeichen"/>
        </w:rPr>
        <w:commentReference w:id="18"/>
      </w:r>
      <w:r w:rsidR="00CB5835" w:rsidRPr="005C6095">
        <w:rPr>
          <w:rFonts w:cstheme="minorHAnsi"/>
          <w:sz w:val="24"/>
          <w:szCs w:val="24"/>
        </w:rPr>
        <w:t xml:space="preserve">großen Einigkeit des „Westens“ und vor allem der EU-Mitgliedstaaten </w:t>
      </w:r>
      <w:del w:id="20" w:author="Katrin Schwenk" w:date="2022-05-12T21:56:00Z">
        <w:r w:rsidR="00CB5835" w:rsidRPr="005C6095" w:rsidDel="008F3D2D">
          <w:rPr>
            <w:rFonts w:cstheme="minorHAnsi"/>
            <w:sz w:val="24"/>
            <w:szCs w:val="24"/>
          </w:rPr>
          <w:delText xml:space="preserve">in der </w:delText>
        </w:r>
      </w:del>
      <w:del w:id="21" w:author="Katrin Schwenk" w:date="2022-05-12T21:51:00Z">
        <w:r w:rsidR="00CB5835" w:rsidRPr="005C6095" w:rsidDel="00FD544F">
          <w:rPr>
            <w:rFonts w:cstheme="minorHAnsi"/>
            <w:sz w:val="24"/>
            <w:szCs w:val="24"/>
          </w:rPr>
          <w:delText>Verurteilung und Sankti</w:delText>
        </w:r>
        <w:r w:rsidR="009B1408" w:rsidRPr="005C6095" w:rsidDel="00FD544F">
          <w:rPr>
            <w:rFonts w:cstheme="minorHAnsi"/>
            <w:sz w:val="24"/>
            <w:szCs w:val="24"/>
          </w:rPr>
          <w:delText>o</w:delText>
        </w:r>
        <w:r w:rsidR="00CB5835" w:rsidRPr="005C6095" w:rsidDel="00FD544F">
          <w:rPr>
            <w:rFonts w:cstheme="minorHAnsi"/>
            <w:sz w:val="24"/>
            <w:szCs w:val="24"/>
          </w:rPr>
          <w:delText>n</w:delText>
        </w:r>
        <w:r w:rsidR="009B1408" w:rsidRPr="005C6095" w:rsidDel="00FD544F">
          <w:rPr>
            <w:rFonts w:cstheme="minorHAnsi"/>
            <w:sz w:val="24"/>
            <w:szCs w:val="24"/>
          </w:rPr>
          <w:delText>i</w:delText>
        </w:r>
        <w:r w:rsidR="00CB5835" w:rsidRPr="005C6095" w:rsidDel="00FD544F">
          <w:rPr>
            <w:rFonts w:cstheme="minorHAnsi"/>
            <w:sz w:val="24"/>
            <w:szCs w:val="24"/>
          </w:rPr>
          <w:delText xml:space="preserve">erung </w:delText>
        </w:r>
        <w:r w:rsidR="009B1408" w:rsidRPr="005C6095" w:rsidDel="00FD544F">
          <w:rPr>
            <w:rFonts w:cstheme="minorHAnsi"/>
            <w:sz w:val="24"/>
            <w:szCs w:val="24"/>
          </w:rPr>
          <w:delText xml:space="preserve">Russlands </w:delText>
        </w:r>
      </w:del>
      <w:ins w:id="22" w:author="Katrin Schwenk" w:date="2022-05-12T22:23:00Z">
        <w:r w:rsidR="004B39EA" w:rsidRPr="005C6095">
          <w:rPr>
            <w:rFonts w:cstheme="minorHAnsi"/>
            <w:sz w:val="24"/>
            <w:szCs w:val="24"/>
          </w:rPr>
          <w:t xml:space="preserve">durchaus </w:t>
        </w:r>
      </w:ins>
      <w:r w:rsidR="009B1408" w:rsidRPr="005C6095">
        <w:rPr>
          <w:rFonts w:cstheme="minorHAnsi"/>
          <w:sz w:val="24"/>
          <w:szCs w:val="24"/>
        </w:rPr>
        <w:t>überrascht.</w:t>
      </w:r>
      <w:r w:rsidR="009B1408" w:rsidRPr="00FD544F">
        <w:rPr>
          <w:rFonts w:cstheme="minorHAnsi"/>
          <w:sz w:val="24"/>
          <w:szCs w:val="24"/>
        </w:rPr>
        <w:t xml:space="preserve"> </w:t>
      </w:r>
      <w:ins w:id="23" w:author="Katrin Schwenk" w:date="2022-05-16T13:28:00Z">
        <w:r w:rsidR="004305D7">
          <w:rPr>
            <w:rFonts w:cstheme="minorHAnsi"/>
            <w:sz w:val="24"/>
            <w:szCs w:val="24"/>
          </w:rPr>
          <w:t xml:space="preserve">Denn </w:t>
        </w:r>
      </w:ins>
      <w:r w:rsidR="009B1408" w:rsidRPr="00FD544F">
        <w:rPr>
          <w:rFonts w:cstheme="minorHAnsi"/>
          <w:sz w:val="24"/>
          <w:szCs w:val="24"/>
        </w:rPr>
        <w:t>die Europäische Union</w:t>
      </w:r>
      <w:ins w:id="24" w:author="Katrin Schwenk" w:date="2022-05-13T08:55:00Z">
        <w:r w:rsidR="00493138">
          <w:rPr>
            <w:rFonts w:cstheme="minorHAnsi"/>
            <w:sz w:val="24"/>
            <w:szCs w:val="24"/>
          </w:rPr>
          <w:t xml:space="preserve"> wird bis heute</w:t>
        </w:r>
      </w:ins>
      <w:r w:rsidR="009B1408" w:rsidRPr="00FD544F">
        <w:rPr>
          <w:rFonts w:cstheme="minorHAnsi"/>
          <w:sz w:val="24"/>
          <w:szCs w:val="24"/>
        </w:rPr>
        <w:t xml:space="preserve"> trotz ihrer großen ökonomischen Bedeutung </w:t>
      </w:r>
      <w:del w:id="25" w:author="Katrin Schwenk" w:date="2022-05-12T21:47:00Z">
        <w:r w:rsidR="009106A3" w:rsidRPr="00FD544F" w:rsidDel="00FD544F">
          <w:rPr>
            <w:rFonts w:cstheme="minorHAnsi"/>
            <w:sz w:val="24"/>
            <w:szCs w:val="24"/>
          </w:rPr>
          <w:delText xml:space="preserve">als Handelsblock </w:delText>
        </w:r>
      </w:del>
      <w:r w:rsidR="009B1408" w:rsidRPr="00FD544F">
        <w:rPr>
          <w:rFonts w:cstheme="minorHAnsi"/>
          <w:sz w:val="24"/>
          <w:szCs w:val="24"/>
        </w:rPr>
        <w:t>oft als außenpolitischer Zwerg wahrgenommen</w:t>
      </w:r>
      <w:del w:id="26" w:author="Katrin Schwenk" w:date="2022-05-13T08:55:00Z">
        <w:r w:rsidR="009B1408" w:rsidRPr="00FD544F" w:rsidDel="00493138">
          <w:rPr>
            <w:rFonts w:cstheme="minorHAnsi"/>
            <w:sz w:val="24"/>
            <w:szCs w:val="24"/>
          </w:rPr>
          <w:delText xml:space="preserve"> wird</w:delText>
        </w:r>
      </w:del>
      <w:r w:rsidR="009B1408" w:rsidRPr="00FD544F">
        <w:rPr>
          <w:rFonts w:cstheme="minorHAnsi"/>
          <w:sz w:val="24"/>
          <w:szCs w:val="24"/>
        </w:rPr>
        <w:t xml:space="preserve">. </w:t>
      </w:r>
      <w:del w:id="27" w:author="Katrin Schwenk" w:date="2022-05-12T21:49:00Z">
        <w:r w:rsidR="00915BE5" w:rsidRPr="00FD544F" w:rsidDel="00FD544F">
          <w:rPr>
            <w:rFonts w:cstheme="minorHAnsi"/>
            <w:sz w:val="24"/>
            <w:szCs w:val="24"/>
          </w:rPr>
          <w:delText>Es heißt, dass</w:delText>
        </w:r>
      </w:del>
      <w:ins w:id="28" w:author="Katrin Schwenk" w:date="2022-05-12T21:49:00Z">
        <w:r w:rsidR="00FD544F">
          <w:rPr>
            <w:rFonts w:cstheme="minorHAnsi"/>
            <w:sz w:val="24"/>
            <w:szCs w:val="24"/>
          </w:rPr>
          <w:t>Die</w:t>
        </w:r>
      </w:ins>
      <w:r w:rsidR="00915BE5" w:rsidRPr="00FD544F">
        <w:rPr>
          <w:rFonts w:cstheme="minorHAnsi"/>
          <w:sz w:val="24"/>
          <w:szCs w:val="24"/>
        </w:rPr>
        <w:t xml:space="preserve"> d</w:t>
      </w:r>
      <w:r w:rsidR="009106A3" w:rsidRPr="00FD544F">
        <w:rPr>
          <w:rFonts w:cstheme="minorHAnsi"/>
          <w:sz w:val="24"/>
          <w:szCs w:val="24"/>
        </w:rPr>
        <w:t>ivergierende</w:t>
      </w:r>
      <w:ins w:id="29" w:author="Katrin Schwenk" w:date="2022-05-12T21:49:00Z">
        <w:r w:rsidR="00FD544F">
          <w:rPr>
            <w:rFonts w:cstheme="minorHAnsi"/>
            <w:sz w:val="24"/>
            <w:szCs w:val="24"/>
          </w:rPr>
          <w:t>n</w:t>
        </w:r>
      </w:ins>
      <w:r w:rsidR="00EB72C2" w:rsidRPr="00FD544F">
        <w:rPr>
          <w:rFonts w:cstheme="minorHAnsi"/>
          <w:sz w:val="24"/>
          <w:szCs w:val="24"/>
        </w:rPr>
        <w:t xml:space="preserve"> </w:t>
      </w:r>
      <w:r w:rsidR="009106A3" w:rsidRPr="00FD544F">
        <w:rPr>
          <w:rFonts w:cstheme="minorHAnsi"/>
          <w:sz w:val="24"/>
          <w:szCs w:val="24"/>
        </w:rPr>
        <w:t xml:space="preserve">Interessen der Mitgliedstaaten und </w:t>
      </w:r>
      <w:ins w:id="30" w:author="Katrin Schwenk" w:date="2022-05-12T21:49:00Z">
        <w:r w:rsidR="00FD544F">
          <w:rPr>
            <w:rFonts w:cstheme="minorHAnsi"/>
            <w:sz w:val="24"/>
            <w:szCs w:val="24"/>
          </w:rPr>
          <w:t xml:space="preserve">die </w:t>
        </w:r>
      </w:ins>
      <w:r w:rsidR="009106A3" w:rsidRPr="00FD544F">
        <w:rPr>
          <w:rFonts w:cstheme="minorHAnsi"/>
          <w:sz w:val="24"/>
          <w:szCs w:val="24"/>
        </w:rPr>
        <w:t xml:space="preserve">mangelnde Institutionalisierung außenpolitischer Koordination </w:t>
      </w:r>
      <w:del w:id="31" w:author="Katrin Schwenk" w:date="2022-05-12T21:49:00Z">
        <w:r w:rsidR="00122DD7" w:rsidRPr="00FD544F" w:rsidDel="00FD544F">
          <w:rPr>
            <w:rFonts w:cstheme="minorHAnsi"/>
            <w:sz w:val="24"/>
            <w:szCs w:val="24"/>
          </w:rPr>
          <w:delText>dazu führen</w:delText>
        </w:r>
      </w:del>
      <w:ins w:id="32" w:author="Katrin Schwenk" w:date="2022-05-12T21:49:00Z">
        <w:r w:rsidR="00FD544F">
          <w:rPr>
            <w:rFonts w:cstheme="minorHAnsi"/>
            <w:sz w:val="24"/>
            <w:szCs w:val="24"/>
          </w:rPr>
          <w:t>führten zu de</w:t>
        </w:r>
      </w:ins>
      <w:ins w:id="33" w:author="Katrin Schwenk" w:date="2022-05-13T08:56:00Z">
        <w:r w:rsidR="00493138">
          <w:rPr>
            <w:rFonts w:cstheme="minorHAnsi"/>
            <w:sz w:val="24"/>
            <w:szCs w:val="24"/>
          </w:rPr>
          <w:t>m Eindruck</w:t>
        </w:r>
      </w:ins>
      <w:r w:rsidR="009106A3" w:rsidRPr="00FD544F">
        <w:rPr>
          <w:rFonts w:cstheme="minorHAnsi"/>
          <w:sz w:val="24"/>
          <w:szCs w:val="24"/>
        </w:rPr>
        <w:t xml:space="preserve">, dass die Union </w:t>
      </w:r>
      <w:del w:id="34" w:author="Katrin Schwenk" w:date="2022-05-12T21:56:00Z">
        <w:r w:rsidR="009106A3" w:rsidRPr="00FD544F" w:rsidDel="008F3D2D">
          <w:rPr>
            <w:rFonts w:cstheme="minorHAnsi"/>
            <w:sz w:val="24"/>
            <w:szCs w:val="24"/>
          </w:rPr>
          <w:delText xml:space="preserve">oft </w:delText>
        </w:r>
      </w:del>
      <w:r w:rsidR="009106A3" w:rsidRPr="00FD544F">
        <w:rPr>
          <w:rFonts w:cstheme="minorHAnsi"/>
          <w:sz w:val="24"/>
          <w:szCs w:val="24"/>
        </w:rPr>
        <w:t xml:space="preserve">nur unklare </w:t>
      </w:r>
      <w:r w:rsidR="001860D0" w:rsidRPr="00FD544F">
        <w:rPr>
          <w:rFonts w:cstheme="minorHAnsi"/>
          <w:sz w:val="24"/>
          <w:szCs w:val="24"/>
        </w:rPr>
        <w:t>und bestenfalls</w:t>
      </w:r>
      <w:r w:rsidR="009106A3" w:rsidRPr="00FD544F">
        <w:rPr>
          <w:rFonts w:cstheme="minorHAnsi"/>
          <w:sz w:val="24"/>
          <w:szCs w:val="24"/>
        </w:rPr>
        <w:t xml:space="preserve"> schwache Signale an die Weltöffentlichkeit sende</w:t>
      </w:r>
      <w:del w:id="35" w:author="Katrin Schwenk" w:date="2022-05-13T08:56:00Z">
        <w:r w:rsidR="009106A3" w:rsidRPr="00FD544F" w:rsidDel="00493138">
          <w:rPr>
            <w:rFonts w:cstheme="minorHAnsi"/>
            <w:sz w:val="24"/>
            <w:szCs w:val="24"/>
          </w:rPr>
          <w:delText>n würde</w:delText>
        </w:r>
      </w:del>
      <w:r w:rsidR="009106A3" w:rsidRPr="00FD544F">
        <w:rPr>
          <w:rFonts w:cstheme="minorHAnsi"/>
          <w:sz w:val="24"/>
          <w:szCs w:val="24"/>
        </w:rPr>
        <w:t xml:space="preserve">. </w:t>
      </w:r>
    </w:p>
    <w:p w14:paraId="50BA41C1" w14:textId="5A996098" w:rsidR="004305D7" w:rsidRDefault="009106A3" w:rsidP="00CB5835">
      <w:pPr>
        <w:spacing w:line="360" w:lineRule="auto"/>
        <w:jc w:val="both"/>
        <w:rPr>
          <w:ins w:id="36" w:author="Katrin Schwenk" w:date="2022-05-16T13:34:00Z"/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Dies</w:t>
      </w:r>
      <w:ins w:id="37" w:author="Katrin Schwenk" w:date="2022-05-16T13:32:00Z">
        <w:r w:rsidR="004305D7">
          <w:rPr>
            <w:rFonts w:cstheme="minorHAnsi"/>
            <w:sz w:val="24"/>
            <w:szCs w:val="24"/>
          </w:rPr>
          <w:t xml:space="preserve"> </w:t>
        </w:r>
      </w:ins>
      <w:del w:id="38" w:author="Katrin Schwenk" w:date="2022-05-16T13:32:00Z">
        <w:r w:rsidRPr="00FD544F" w:rsidDel="004305D7">
          <w:rPr>
            <w:rFonts w:cstheme="minorHAnsi"/>
            <w:sz w:val="24"/>
            <w:szCs w:val="24"/>
          </w:rPr>
          <w:delText xml:space="preserve">es </w:delText>
        </w:r>
        <w:r w:rsidR="00915BE5" w:rsidRPr="00FD544F" w:rsidDel="004305D7">
          <w:rPr>
            <w:rFonts w:cstheme="minorHAnsi"/>
            <w:sz w:val="24"/>
            <w:szCs w:val="24"/>
          </w:rPr>
          <w:delText>Argument</w:delText>
        </w:r>
        <w:r w:rsidRPr="00FD544F" w:rsidDel="004305D7">
          <w:rPr>
            <w:rFonts w:cstheme="minorHAnsi"/>
            <w:sz w:val="24"/>
            <w:szCs w:val="24"/>
          </w:rPr>
          <w:delText xml:space="preserve"> </w:delText>
        </w:r>
      </w:del>
      <w:del w:id="39" w:author="Katrin Schwenk" w:date="2022-05-12T21:58:00Z">
        <w:r w:rsidRPr="00FD544F" w:rsidDel="008F3D2D">
          <w:rPr>
            <w:rFonts w:cstheme="minorHAnsi"/>
            <w:sz w:val="24"/>
            <w:szCs w:val="24"/>
          </w:rPr>
          <w:delText xml:space="preserve">ist </w:delText>
        </w:r>
      </w:del>
      <w:ins w:id="40" w:author="Katrin Schwenk" w:date="2022-05-12T21:58:00Z">
        <w:r w:rsidR="008F3D2D">
          <w:rPr>
            <w:rFonts w:cstheme="minorHAnsi"/>
            <w:sz w:val="24"/>
            <w:szCs w:val="24"/>
          </w:rPr>
          <w:t>gilt</w:t>
        </w:r>
        <w:r w:rsidR="008F3D2D" w:rsidRPr="00FD544F">
          <w:rPr>
            <w:rFonts w:cstheme="minorHAnsi"/>
            <w:sz w:val="24"/>
            <w:szCs w:val="24"/>
          </w:rPr>
          <w:t xml:space="preserve"> </w:t>
        </w:r>
      </w:ins>
      <w:r w:rsidRPr="00FD544F">
        <w:rPr>
          <w:rFonts w:cstheme="minorHAnsi"/>
          <w:sz w:val="24"/>
          <w:szCs w:val="24"/>
        </w:rPr>
        <w:t xml:space="preserve">auch mit Blick auf die </w:t>
      </w:r>
      <w:proofErr w:type="spellStart"/>
      <w:r w:rsidR="001860D0" w:rsidRPr="00FD544F">
        <w:rPr>
          <w:rFonts w:cstheme="minorHAnsi"/>
          <w:sz w:val="24"/>
          <w:szCs w:val="24"/>
        </w:rPr>
        <w:t>Ukraine</w:t>
      </w:r>
      <w:del w:id="41" w:author="Katrin Schwenk" w:date="2022-05-12T21:58:00Z">
        <w:r w:rsidRPr="00FD544F" w:rsidDel="008F3D2D">
          <w:rPr>
            <w:rFonts w:cstheme="minorHAnsi"/>
            <w:sz w:val="24"/>
            <w:szCs w:val="24"/>
          </w:rPr>
          <w:delText xml:space="preserve"> relevant</w:delText>
        </w:r>
      </w:del>
      <w:del w:id="42" w:author="Katrin Schwenk" w:date="2022-05-12T21:59:00Z">
        <w:r w:rsidRPr="00FD544F" w:rsidDel="008F3D2D">
          <w:rPr>
            <w:rFonts w:cstheme="minorHAnsi"/>
            <w:sz w:val="24"/>
            <w:szCs w:val="24"/>
          </w:rPr>
          <w:delText xml:space="preserve">: </w:delText>
        </w:r>
        <w:r w:rsidR="001860D0" w:rsidRPr="00FD544F" w:rsidDel="008F3D2D">
          <w:rPr>
            <w:rFonts w:cstheme="minorHAnsi"/>
            <w:sz w:val="24"/>
            <w:szCs w:val="24"/>
          </w:rPr>
          <w:delText xml:space="preserve">Zu schwache Signale und </w:delText>
        </w:r>
      </w:del>
      <w:ins w:id="43" w:author="Katrin Schwenk" w:date="2022-05-12T21:59:00Z">
        <w:r w:rsidR="008F3D2D">
          <w:rPr>
            <w:rFonts w:cstheme="minorHAnsi"/>
            <w:sz w:val="24"/>
            <w:szCs w:val="24"/>
          </w:rPr>
          <w:t>Die</w:t>
        </w:r>
        <w:proofErr w:type="spellEnd"/>
        <w:r w:rsidR="008F3D2D">
          <w:rPr>
            <w:rFonts w:cstheme="minorHAnsi"/>
            <w:sz w:val="24"/>
            <w:szCs w:val="24"/>
          </w:rPr>
          <w:t xml:space="preserve"> </w:t>
        </w:r>
      </w:ins>
      <w:r w:rsidR="001860D0" w:rsidRPr="00FD544F">
        <w:rPr>
          <w:rFonts w:cstheme="minorHAnsi"/>
          <w:sz w:val="24"/>
          <w:szCs w:val="24"/>
        </w:rPr>
        <w:t xml:space="preserve">unklare </w:t>
      </w:r>
      <w:del w:id="44" w:author="Katrin Schwenk" w:date="2022-05-12T21:59:00Z">
        <w:r w:rsidR="001860D0" w:rsidRPr="00FD544F" w:rsidDel="008F3D2D">
          <w:rPr>
            <w:rFonts w:cstheme="minorHAnsi"/>
            <w:sz w:val="24"/>
            <w:szCs w:val="24"/>
          </w:rPr>
          <w:delText xml:space="preserve">gemeinsame </w:delText>
        </w:r>
      </w:del>
      <w:r w:rsidR="001860D0" w:rsidRPr="00FD544F">
        <w:rPr>
          <w:rFonts w:cstheme="minorHAnsi"/>
          <w:sz w:val="24"/>
          <w:szCs w:val="24"/>
        </w:rPr>
        <w:t>Position</w:t>
      </w:r>
      <w:ins w:id="45" w:author="Katrin Schwenk" w:date="2022-05-17T12:38:00Z">
        <w:r w:rsidR="005C6095">
          <w:rPr>
            <w:rFonts w:cstheme="minorHAnsi"/>
            <w:sz w:val="24"/>
            <w:szCs w:val="24"/>
          </w:rPr>
          <w:t>ierung</w:t>
        </w:r>
      </w:ins>
      <w:del w:id="46" w:author="Katrin Schwenk" w:date="2022-05-12T21:59:00Z">
        <w:r w:rsidR="00EB72C2" w:rsidRPr="00FD544F" w:rsidDel="008F3D2D">
          <w:rPr>
            <w:rFonts w:cstheme="minorHAnsi"/>
            <w:sz w:val="24"/>
            <w:szCs w:val="24"/>
          </w:rPr>
          <w:delText>en</w:delText>
        </w:r>
      </w:del>
      <w:r w:rsidR="00122DD7" w:rsidRPr="00FD544F">
        <w:rPr>
          <w:rFonts w:cstheme="minorHAnsi"/>
          <w:sz w:val="24"/>
          <w:szCs w:val="24"/>
        </w:rPr>
        <w:t xml:space="preserve"> der EU</w:t>
      </w:r>
      <w:r w:rsidR="001860D0" w:rsidRPr="00FD544F">
        <w:rPr>
          <w:rFonts w:cstheme="minorHAnsi"/>
          <w:sz w:val="24"/>
          <w:szCs w:val="24"/>
        </w:rPr>
        <w:t xml:space="preserve"> in Reaktion auf frühere russische Aggressionen – man denke an den zerstörerischen zweiten Tschetschenienkrieg, die </w:t>
      </w:r>
      <w:del w:id="47" w:author="Katrin Schwenk" w:date="2022-05-12T21:59:00Z">
        <w:r w:rsidR="001860D0" w:rsidRPr="00FD544F" w:rsidDel="008F3D2D">
          <w:rPr>
            <w:rFonts w:cstheme="minorHAnsi"/>
            <w:sz w:val="24"/>
            <w:szCs w:val="24"/>
          </w:rPr>
          <w:delText xml:space="preserve">nicht minder </w:delText>
        </w:r>
      </w:del>
      <w:r w:rsidR="001860D0" w:rsidRPr="00FD544F">
        <w:rPr>
          <w:rFonts w:cstheme="minorHAnsi"/>
          <w:sz w:val="24"/>
          <w:szCs w:val="24"/>
        </w:rPr>
        <w:t xml:space="preserve">brutalen Interventionen in Georgien </w:t>
      </w:r>
      <w:del w:id="48" w:author="Katrin Schwenk" w:date="2022-05-12T21:59:00Z">
        <w:r w:rsidR="001860D0" w:rsidRPr="00FD544F" w:rsidDel="008F3D2D">
          <w:rPr>
            <w:rFonts w:cstheme="minorHAnsi"/>
            <w:sz w:val="24"/>
            <w:szCs w:val="24"/>
          </w:rPr>
          <w:delText xml:space="preserve">oder </w:delText>
        </w:r>
      </w:del>
      <w:ins w:id="49" w:author="Katrin Schwenk" w:date="2022-05-12T21:59:00Z">
        <w:r w:rsidR="008F3D2D">
          <w:rPr>
            <w:rFonts w:cstheme="minorHAnsi"/>
            <w:sz w:val="24"/>
            <w:szCs w:val="24"/>
          </w:rPr>
          <w:t>und</w:t>
        </w:r>
        <w:r w:rsidR="008F3D2D" w:rsidRPr="00FD544F">
          <w:rPr>
            <w:rFonts w:cstheme="minorHAnsi"/>
            <w:sz w:val="24"/>
            <w:szCs w:val="24"/>
          </w:rPr>
          <w:t xml:space="preserve"> </w:t>
        </w:r>
      </w:ins>
      <w:r w:rsidR="001860D0" w:rsidRPr="00FD544F">
        <w:rPr>
          <w:rFonts w:cstheme="minorHAnsi"/>
          <w:sz w:val="24"/>
          <w:szCs w:val="24"/>
        </w:rPr>
        <w:t>Syrien</w:t>
      </w:r>
      <w:del w:id="50" w:author="Katrin Schwenk" w:date="2022-05-12T21:57:00Z">
        <w:r w:rsidR="001860D0" w:rsidRPr="00FD544F" w:rsidDel="008F3D2D">
          <w:rPr>
            <w:rFonts w:cstheme="minorHAnsi"/>
            <w:sz w:val="24"/>
            <w:szCs w:val="24"/>
          </w:rPr>
          <w:delText>,</w:delText>
        </w:r>
      </w:del>
      <w:r w:rsidR="001860D0" w:rsidRPr="00FD544F">
        <w:rPr>
          <w:rFonts w:cstheme="minorHAnsi"/>
          <w:sz w:val="24"/>
          <w:szCs w:val="24"/>
        </w:rPr>
        <w:t xml:space="preserve"> sowie insbesondere die militärische Annexion der Krim – könnten</w:t>
      </w:r>
      <w:ins w:id="51" w:author="Katrin Schwenk" w:date="2022-05-13T08:57:00Z">
        <w:r w:rsidR="00292463">
          <w:rPr>
            <w:rFonts w:cstheme="minorHAnsi"/>
            <w:sz w:val="24"/>
            <w:szCs w:val="24"/>
          </w:rPr>
          <w:t>, so der Vorwurf vieler politischer Kommentare,</w:t>
        </w:r>
      </w:ins>
      <w:r w:rsidR="001860D0" w:rsidRPr="00FD544F">
        <w:rPr>
          <w:rFonts w:cstheme="minorHAnsi"/>
          <w:sz w:val="24"/>
          <w:szCs w:val="24"/>
        </w:rPr>
        <w:t xml:space="preserve"> </w:t>
      </w:r>
      <w:r w:rsidR="00EB72C2" w:rsidRPr="00FD544F">
        <w:rPr>
          <w:rFonts w:cstheme="minorHAnsi"/>
          <w:sz w:val="24"/>
          <w:szCs w:val="24"/>
        </w:rPr>
        <w:t xml:space="preserve">Putin zu der </w:t>
      </w:r>
      <w:del w:id="52" w:author="Katrin Schwenk" w:date="2022-05-12T22:00:00Z">
        <w:r w:rsidR="00EB72C2" w:rsidRPr="00FD544F" w:rsidDel="008F3D2D">
          <w:rPr>
            <w:rFonts w:cstheme="minorHAnsi"/>
            <w:sz w:val="24"/>
            <w:szCs w:val="24"/>
          </w:rPr>
          <w:delText xml:space="preserve">Annahme </w:delText>
        </w:r>
      </w:del>
      <w:ins w:id="53" w:author="Katrin Schwenk" w:date="2022-05-12T22:00:00Z">
        <w:r w:rsidR="008F3D2D">
          <w:rPr>
            <w:rFonts w:cstheme="minorHAnsi"/>
            <w:sz w:val="24"/>
            <w:szCs w:val="24"/>
          </w:rPr>
          <w:t>Erwartung</w:t>
        </w:r>
        <w:r w:rsidR="008F3D2D" w:rsidRPr="00FD544F">
          <w:rPr>
            <w:rFonts w:cstheme="minorHAnsi"/>
            <w:sz w:val="24"/>
            <w:szCs w:val="24"/>
          </w:rPr>
          <w:t xml:space="preserve"> </w:t>
        </w:r>
      </w:ins>
      <w:r w:rsidR="00EB72C2" w:rsidRPr="00FD544F">
        <w:rPr>
          <w:rFonts w:cstheme="minorHAnsi"/>
          <w:sz w:val="24"/>
          <w:szCs w:val="24"/>
        </w:rPr>
        <w:t>verleitet haben, das</w:t>
      </w:r>
      <w:r w:rsidR="0049672B" w:rsidRPr="00FD544F">
        <w:rPr>
          <w:rFonts w:cstheme="minorHAnsi"/>
          <w:sz w:val="24"/>
          <w:szCs w:val="24"/>
        </w:rPr>
        <w:t>s</w:t>
      </w:r>
      <w:r w:rsidR="00EB72C2" w:rsidRPr="00FD544F">
        <w:rPr>
          <w:rFonts w:cstheme="minorHAnsi"/>
          <w:sz w:val="24"/>
          <w:szCs w:val="24"/>
        </w:rPr>
        <w:t xml:space="preserve"> sich die politischen und wirtschaftlichen Folgen eines Angriffs in Grenzen halten würden. </w:t>
      </w:r>
    </w:p>
    <w:p w14:paraId="6C2B6CF6" w14:textId="54FAF78B" w:rsidR="00EB72C2" w:rsidRPr="00FD544F" w:rsidRDefault="00743060" w:rsidP="00CB5835">
      <w:pPr>
        <w:spacing w:line="360" w:lineRule="auto"/>
        <w:jc w:val="both"/>
        <w:rPr>
          <w:rFonts w:cstheme="minorHAnsi"/>
          <w:sz w:val="24"/>
          <w:szCs w:val="24"/>
        </w:rPr>
      </w:pPr>
      <w:ins w:id="54" w:author="Katrin Schwenk" w:date="2022-05-16T13:41:00Z">
        <w:r>
          <w:rPr>
            <w:rFonts w:cstheme="minorHAnsi"/>
            <w:sz w:val="24"/>
            <w:szCs w:val="24"/>
          </w:rPr>
          <w:t>Nun</w:t>
        </w:r>
      </w:ins>
      <w:ins w:id="55" w:author="Katrin Schwenk" w:date="2022-05-16T13:42:00Z">
        <w:r>
          <w:rPr>
            <w:rFonts w:cstheme="minorHAnsi"/>
            <w:sz w:val="24"/>
            <w:szCs w:val="24"/>
          </w:rPr>
          <w:t xml:space="preserve"> </w:t>
        </w:r>
      </w:ins>
      <w:ins w:id="56" w:author="Katrin Schwenk" w:date="2022-05-16T13:41:00Z">
        <w:r>
          <w:rPr>
            <w:rFonts w:cstheme="minorHAnsi"/>
            <w:sz w:val="24"/>
            <w:szCs w:val="24"/>
          </w:rPr>
          <w:t xml:space="preserve">wird vermutlich </w:t>
        </w:r>
      </w:ins>
      <w:ins w:id="57" w:author="Katrin Schwenk" w:date="2022-05-16T13:43:00Z">
        <w:r>
          <w:rPr>
            <w:rFonts w:cstheme="minorHAnsi"/>
            <w:sz w:val="24"/>
            <w:szCs w:val="24"/>
          </w:rPr>
          <w:t xml:space="preserve">im </w:t>
        </w:r>
      </w:ins>
      <w:ins w:id="58" w:author="Katrin Schwenk" w:date="2022-05-16T13:42:00Z">
        <w:r>
          <w:rPr>
            <w:rFonts w:cstheme="minorHAnsi"/>
            <w:sz w:val="24"/>
            <w:szCs w:val="24"/>
          </w:rPr>
          <w:t>Dunke</w:t>
        </w:r>
      </w:ins>
      <w:ins w:id="59" w:author="Katrin Schwenk" w:date="2022-05-16T13:43:00Z">
        <w:r>
          <w:rPr>
            <w:rFonts w:cstheme="minorHAnsi"/>
            <w:sz w:val="24"/>
            <w:szCs w:val="24"/>
          </w:rPr>
          <w:t>l</w:t>
        </w:r>
      </w:ins>
      <w:ins w:id="60" w:author="Katrin Schwenk" w:date="2022-05-16T13:42:00Z">
        <w:r>
          <w:rPr>
            <w:rFonts w:cstheme="minorHAnsi"/>
            <w:sz w:val="24"/>
            <w:szCs w:val="24"/>
          </w:rPr>
          <w:t>n bleiben, w</w:t>
        </w:r>
      </w:ins>
      <w:ins w:id="61" w:author="Katrin Schwenk" w:date="2022-05-16T13:43:00Z">
        <w:r>
          <w:rPr>
            <w:rFonts w:cstheme="minorHAnsi"/>
            <w:sz w:val="24"/>
            <w:szCs w:val="24"/>
          </w:rPr>
          <w:t xml:space="preserve">as am Ende den Ausschlag für Putins </w:t>
        </w:r>
      </w:ins>
      <w:ins w:id="62" w:author="Katrin Schwenk" w:date="2022-05-16T13:44:00Z">
        <w:r>
          <w:rPr>
            <w:rFonts w:cstheme="minorHAnsi"/>
            <w:sz w:val="24"/>
            <w:szCs w:val="24"/>
          </w:rPr>
          <w:t xml:space="preserve">Kriegsentscheidung </w:t>
        </w:r>
      </w:ins>
      <w:ins w:id="63" w:author="Katrin Schwenk" w:date="2022-05-16T13:43:00Z">
        <w:r>
          <w:rPr>
            <w:rFonts w:cstheme="minorHAnsi"/>
            <w:sz w:val="24"/>
            <w:szCs w:val="24"/>
          </w:rPr>
          <w:t xml:space="preserve">gegeben hat. Angesichts der Schwere des Vorwurfs stellt sich </w:t>
        </w:r>
      </w:ins>
      <w:ins w:id="64" w:author="Katrin Schwenk" w:date="2022-05-16T13:46:00Z">
        <w:r>
          <w:rPr>
            <w:rFonts w:cstheme="minorHAnsi"/>
            <w:sz w:val="24"/>
            <w:szCs w:val="24"/>
          </w:rPr>
          <w:t>gleichwohl</w:t>
        </w:r>
      </w:ins>
      <w:ins w:id="65" w:author="Katrin Schwenk" w:date="2022-05-16T13:44:00Z">
        <w:r>
          <w:rPr>
            <w:rFonts w:cstheme="minorHAnsi"/>
            <w:sz w:val="24"/>
            <w:szCs w:val="24"/>
          </w:rPr>
          <w:t xml:space="preserve"> die Frage: </w:t>
        </w:r>
      </w:ins>
      <w:ins w:id="66" w:author="Katrin Schwenk" w:date="2022-05-16T13:31:00Z">
        <w:r w:rsidR="004305D7">
          <w:rPr>
            <w:rFonts w:cstheme="minorHAnsi"/>
            <w:sz w:val="24"/>
            <w:szCs w:val="24"/>
          </w:rPr>
          <w:t xml:space="preserve">Lässt sich </w:t>
        </w:r>
      </w:ins>
      <w:ins w:id="67" w:author="Katrin Schwenk" w:date="2022-05-16T13:45:00Z">
        <w:r>
          <w:rPr>
            <w:rFonts w:cstheme="minorHAnsi"/>
            <w:sz w:val="24"/>
            <w:szCs w:val="24"/>
          </w:rPr>
          <w:t xml:space="preserve">eine </w:t>
        </w:r>
      </w:ins>
      <w:ins w:id="68" w:author="Katrin Schwenk" w:date="2022-05-16T13:44:00Z">
        <w:r>
          <w:rPr>
            <w:rFonts w:cstheme="minorHAnsi"/>
            <w:sz w:val="24"/>
            <w:szCs w:val="24"/>
          </w:rPr>
          <w:t xml:space="preserve">europäische Zurückhaltung </w:t>
        </w:r>
      </w:ins>
      <w:ins w:id="69" w:author="Katrin Schwenk" w:date="2022-05-17T12:39:00Z">
        <w:r w:rsidR="005C6095">
          <w:rPr>
            <w:rFonts w:cstheme="minorHAnsi"/>
            <w:sz w:val="24"/>
            <w:szCs w:val="24"/>
          </w:rPr>
          <w:t xml:space="preserve">tatsächlich </w:t>
        </w:r>
      </w:ins>
      <w:ins w:id="70" w:author="Katrin Schwenk" w:date="2022-05-16T13:31:00Z">
        <w:r w:rsidR="004305D7">
          <w:rPr>
            <w:rFonts w:cstheme="minorHAnsi"/>
            <w:sz w:val="24"/>
            <w:szCs w:val="24"/>
          </w:rPr>
          <w:t xml:space="preserve">belegen? </w:t>
        </w:r>
      </w:ins>
      <w:ins w:id="71" w:author="Katrin Schwenk" w:date="2022-05-16T13:45:00Z">
        <w:r>
          <w:rPr>
            <w:rFonts w:cstheme="minorHAnsi"/>
            <w:sz w:val="24"/>
            <w:szCs w:val="24"/>
          </w:rPr>
          <w:t xml:space="preserve">Lässt sich nachweisen, dass </w:t>
        </w:r>
      </w:ins>
      <w:del w:id="72" w:author="Katrin Schwenk" w:date="2022-05-16T13:45:00Z">
        <w:r w:rsidR="00EB72C2" w:rsidRPr="00FD544F" w:rsidDel="00743060">
          <w:rPr>
            <w:rFonts w:cstheme="minorHAnsi"/>
            <w:sz w:val="24"/>
            <w:szCs w:val="24"/>
          </w:rPr>
          <w:delText>Ha</w:delText>
        </w:r>
        <w:r w:rsidR="005A0CE6" w:rsidRPr="00FD544F" w:rsidDel="00743060">
          <w:rPr>
            <w:rFonts w:cstheme="minorHAnsi"/>
            <w:sz w:val="24"/>
            <w:szCs w:val="24"/>
          </w:rPr>
          <w:delText xml:space="preserve">ben </w:delText>
        </w:r>
      </w:del>
      <w:r w:rsidR="005A0CE6" w:rsidRPr="00FD544F">
        <w:rPr>
          <w:rFonts w:cstheme="minorHAnsi"/>
          <w:sz w:val="24"/>
          <w:szCs w:val="24"/>
        </w:rPr>
        <w:t xml:space="preserve">es </w:t>
      </w:r>
      <w:r w:rsidR="00915BE5" w:rsidRPr="00FD544F">
        <w:rPr>
          <w:rFonts w:cstheme="minorHAnsi"/>
          <w:sz w:val="24"/>
          <w:szCs w:val="24"/>
        </w:rPr>
        <w:t xml:space="preserve">die </w:t>
      </w:r>
      <w:r w:rsidR="00EB72C2" w:rsidRPr="00FD544F">
        <w:rPr>
          <w:rFonts w:cstheme="minorHAnsi"/>
          <w:sz w:val="24"/>
          <w:szCs w:val="24"/>
        </w:rPr>
        <w:t>EU</w:t>
      </w:r>
      <w:r w:rsidR="005A0CE6" w:rsidRPr="00FD544F">
        <w:rPr>
          <w:rFonts w:cstheme="minorHAnsi"/>
          <w:sz w:val="24"/>
          <w:szCs w:val="24"/>
        </w:rPr>
        <w:t>-Mitgliedstaaten</w:t>
      </w:r>
      <w:r w:rsidR="00EB72C2" w:rsidRPr="00FD544F">
        <w:rPr>
          <w:rFonts w:cstheme="minorHAnsi"/>
          <w:sz w:val="24"/>
          <w:szCs w:val="24"/>
        </w:rPr>
        <w:t xml:space="preserve"> </w:t>
      </w:r>
      <w:del w:id="73" w:author="Katrin Schwenk" w:date="2022-05-16T13:31:00Z">
        <w:r w:rsidR="00EB72C2" w:rsidRPr="00FD544F" w:rsidDel="004305D7">
          <w:rPr>
            <w:rFonts w:cstheme="minorHAnsi"/>
            <w:sz w:val="24"/>
            <w:szCs w:val="24"/>
          </w:rPr>
          <w:delText>also</w:delText>
        </w:r>
      </w:del>
      <w:r w:rsidR="00EB72C2" w:rsidRPr="00FD544F">
        <w:rPr>
          <w:rFonts w:cstheme="minorHAnsi"/>
          <w:sz w:val="24"/>
          <w:szCs w:val="24"/>
        </w:rPr>
        <w:t xml:space="preserve"> </w:t>
      </w:r>
      <w:r w:rsidR="005A0CE6" w:rsidRPr="00FD544F">
        <w:rPr>
          <w:rFonts w:cstheme="minorHAnsi"/>
          <w:sz w:val="24"/>
          <w:szCs w:val="24"/>
        </w:rPr>
        <w:t>versäumt</w:t>
      </w:r>
      <w:ins w:id="74" w:author="Katrin Schwenk" w:date="2022-05-16T13:45:00Z">
        <w:r>
          <w:rPr>
            <w:rFonts w:cstheme="minorHAnsi"/>
            <w:sz w:val="24"/>
            <w:szCs w:val="24"/>
          </w:rPr>
          <w:t xml:space="preserve"> haben</w:t>
        </w:r>
      </w:ins>
      <w:r w:rsidR="00EB72C2" w:rsidRPr="00FD544F">
        <w:rPr>
          <w:rFonts w:cstheme="minorHAnsi"/>
          <w:sz w:val="24"/>
          <w:szCs w:val="24"/>
        </w:rPr>
        <w:t xml:space="preserve">, </w:t>
      </w:r>
      <w:r w:rsidR="0049672B" w:rsidRPr="00FD544F">
        <w:rPr>
          <w:rFonts w:cstheme="minorHAnsi"/>
          <w:sz w:val="24"/>
          <w:szCs w:val="24"/>
        </w:rPr>
        <w:t xml:space="preserve">sich mit deutlichen geeinten Signalen gegen russische Aggressionen </w:t>
      </w:r>
      <w:del w:id="75" w:author="Katrin Schwenk" w:date="2022-05-12T22:01:00Z">
        <w:r w:rsidR="0049672B" w:rsidRPr="00FD544F" w:rsidDel="008F3D2D">
          <w:rPr>
            <w:rFonts w:cstheme="minorHAnsi"/>
            <w:sz w:val="24"/>
            <w:szCs w:val="24"/>
          </w:rPr>
          <w:delText xml:space="preserve">in der internationalen Politik </w:delText>
        </w:r>
      </w:del>
      <w:r w:rsidR="0049672B" w:rsidRPr="00FD544F">
        <w:rPr>
          <w:rFonts w:cstheme="minorHAnsi"/>
          <w:sz w:val="24"/>
          <w:szCs w:val="24"/>
        </w:rPr>
        <w:t>zu positionieren?</w:t>
      </w:r>
      <w:ins w:id="76" w:author="Katrin Schwenk" w:date="2022-05-13T08:58:00Z">
        <w:r w:rsidR="00292463">
          <w:rPr>
            <w:rFonts w:cstheme="minorHAnsi"/>
            <w:sz w:val="24"/>
            <w:szCs w:val="24"/>
          </w:rPr>
          <w:t xml:space="preserve"> </w:t>
        </w:r>
      </w:ins>
    </w:p>
    <w:p w14:paraId="4A0A1445" w14:textId="2E5AB015" w:rsidR="0049672B" w:rsidRPr="00FD544F" w:rsidRDefault="0049672B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ir sind dieser Frage auf Basis eines Volltextkorpus </w:t>
      </w:r>
      <w:r w:rsidR="00915BE5" w:rsidRPr="00FD544F">
        <w:rPr>
          <w:rFonts w:cstheme="minorHAnsi"/>
          <w:sz w:val="24"/>
          <w:szCs w:val="24"/>
        </w:rPr>
        <w:t xml:space="preserve">nachgegangen, </w:t>
      </w:r>
      <w:r w:rsidRPr="00FD544F">
        <w:rPr>
          <w:rFonts w:cstheme="minorHAnsi"/>
          <w:sz w:val="24"/>
          <w:szCs w:val="24"/>
        </w:rPr>
        <w:t xml:space="preserve">der </w:t>
      </w:r>
      <w:r w:rsidR="00915BE5" w:rsidRPr="00FD544F">
        <w:rPr>
          <w:rFonts w:cstheme="minorHAnsi"/>
          <w:sz w:val="24"/>
          <w:szCs w:val="24"/>
        </w:rPr>
        <w:t>alle R</w:t>
      </w:r>
      <w:r w:rsidR="003F38D3" w:rsidRPr="00FD544F">
        <w:rPr>
          <w:rFonts w:cstheme="minorHAnsi"/>
          <w:sz w:val="24"/>
          <w:szCs w:val="24"/>
        </w:rPr>
        <w:t xml:space="preserve">eden vor der Vollversammlung der </w:t>
      </w:r>
      <w:r w:rsidRPr="00FD544F">
        <w:rPr>
          <w:rFonts w:cstheme="minorHAnsi"/>
          <w:sz w:val="24"/>
          <w:szCs w:val="24"/>
        </w:rPr>
        <w:t xml:space="preserve">Vereinten Nationen </w:t>
      </w:r>
      <w:r w:rsidR="00915BE5" w:rsidRPr="00FD544F">
        <w:rPr>
          <w:rFonts w:cstheme="minorHAnsi"/>
          <w:sz w:val="24"/>
          <w:szCs w:val="24"/>
        </w:rPr>
        <w:t>bis 2020 enthält</w:t>
      </w:r>
      <w:r w:rsidR="003F38D3" w:rsidRPr="00FD544F">
        <w:rPr>
          <w:rFonts w:cstheme="minorHAnsi"/>
          <w:sz w:val="24"/>
          <w:szCs w:val="24"/>
        </w:rPr>
        <w:t xml:space="preserve">. In diesem zentralen Forum der Weltpolitik haben alle Regierungen </w:t>
      </w:r>
      <w:del w:id="77" w:author="Katrin Schwenk" w:date="2022-05-12T22:07:00Z">
        <w:r w:rsidR="003F38D3" w:rsidRPr="00FD544F" w:rsidDel="000A7AB0">
          <w:rPr>
            <w:rFonts w:cstheme="minorHAnsi"/>
            <w:sz w:val="24"/>
            <w:szCs w:val="24"/>
          </w:rPr>
          <w:delText xml:space="preserve">jährlich </w:delText>
        </w:r>
      </w:del>
      <w:ins w:id="78" w:author="Katrin Schwenk" w:date="2022-05-12T22:07:00Z">
        <w:r w:rsidR="000A7AB0">
          <w:rPr>
            <w:rFonts w:cstheme="minorHAnsi"/>
            <w:sz w:val="24"/>
            <w:szCs w:val="24"/>
          </w:rPr>
          <w:t>jedes Jahr</w:t>
        </w:r>
        <w:r w:rsidR="000A7AB0" w:rsidRPr="00FD544F">
          <w:rPr>
            <w:rFonts w:cstheme="minorHAnsi"/>
            <w:sz w:val="24"/>
            <w:szCs w:val="24"/>
          </w:rPr>
          <w:t xml:space="preserve"> </w:t>
        </w:r>
      </w:ins>
      <w:r w:rsidR="003F38D3" w:rsidRPr="00FD544F">
        <w:rPr>
          <w:rFonts w:cstheme="minorHAnsi"/>
          <w:sz w:val="24"/>
          <w:szCs w:val="24"/>
        </w:rPr>
        <w:t xml:space="preserve">die Chance, ihre außenpolitischen Prioritäten und Positionierungen vor der Weltöffentlichkeit kundzutun. </w:t>
      </w:r>
      <w:r w:rsidR="0049790B" w:rsidRPr="00FD544F">
        <w:rPr>
          <w:rFonts w:cstheme="minorHAnsi"/>
          <w:sz w:val="24"/>
          <w:szCs w:val="24"/>
        </w:rPr>
        <w:t>Die Reden von EU-</w:t>
      </w:r>
      <w:r w:rsidR="0049790B" w:rsidRPr="00FD544F">
        <w:rPr>
          <w:rFonts w:cstheme="minorHAnsi"/>
          <w:sz w:val="24"/>
          <w:szCs w:val="24"/>
        </w:rPr>
        <w:lastRenderedPageBreak/>
        <w:t>Mitgliedstaaten auf diese</w:t>
      </w:r>
      <w:r w:rsidR="004B7750" w:rsidRPr="00FD544F">
        <w:rPr>
          <w:rFonts w:cstheme="minorHAnsi"/>
          <w:sz w:val="24"/>
          <w:szCs w:val="24"/>
        </w:rPr>
        <w:t>r</w:t>
      </w:r>
      <w:r w:rsidR="0049790B" w:rsidRPr="00FD544F">
        <w:rPr>
          <w:rFonts w:cstheme="minorHAnsi"/>
          <w:sz w:val="24"/>
          <w:szCs w:val="24"/>
        </w:rPr>
        <w:t xml:space="preserve"> Bühne enthalten also</w:t>
      </w:r>
      <w:r w:rsidR="004B7750" w:rsidRPr="00FD544F">
        <w:rPr>
          <w:rFonts w:cstheme="minorHAnsi"/>
          <w:sz w:val="24"/>
          <w:szCs w:val="24"/>
        </w:rPr>
        <w:t xml:space="preserve"> wertvolle</w:t>
      </w:r>
      <w:r w:rsidR="0049790B" w:rsidRPr="00FD544F">
        <w:rPr>
          <w:rFonts w:cstheme="minorHAnsi"/>
          <w:sz w:val="24"/>
          <w:szCs w:val="24"/>
        </w:rPr>
        <w:t xml:space="preserve"> Informationen über die Konsistenz und Stärke der Signale </w:t>
      </w:r>
      <w:r w:rsidR="00915BE5" w:rsidRPr="00FD544F">
        <w:rPr>
          <w:rFonts w:cstheme="minorHAnsi"/>
          <w:sz w:val="24"/>
          <w:szCs w:val="24"/>
        </w:rPr>
        <w:t xml:space="preserve">von der EU </w:t>
      </w:r>
      <w:r w:rsidR="0049790B" w:rsidRPr="00FD544F">
        <w:rPr>
          <w:rFonts w:cstheme="minorHAnsi"/>
          <w:sz w:val="24"/>
          <w:szCs w:val="24"/>
        </w:rPr>
        <w:t xml:space="preserve">an Russland im Zeitverlauf. </w:t>
      </w:r>
    </w:p>
    <w:p w14:paraId="382B81EC" w14:textId="1BF1DCDB" w:rsidR="008726B5" w:rsidRPr="00FD544F" w:rsidRDefault="00915BE5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ir extrahieren </w:t>
      </w:r>
      <w:r w:rsidR="0049790B" w:rsidRPr="00FD544F">
        <w:rPr>
          <w:rFonts w:cstheme="minorHAnsi"/>
          <w:sz w:val="24"/>
          <w:szCs w:val="24"/>
        </w:rPr>
        <w:t xml:space="preserve">diese Informationen </w:t>
      </w:r>
      <w:r w:rsidRPr="00FD544F">
        <w:rPr>
          <w:rFonts w:cstheme="minorHAnsi"/>
          <w:sz w:val="24"/>
          <w:szCs w:val="24"/>
        </w:rPr>
        <w:t xml:space="preserve">mit </w:t>
      </w:r>
      <w:r w:rsidR="0049790B" w:rsidRPr="00FD544F">
        <w:rPr>
          <w:rFonts w:cstheme="minorHAnsi"/>
          <w:sz w:val="24"/>
          <w:szCs w:val="24"/>
        </w:rPr>
        <w:t>moderne</w:t>
      </w:r>
      <w:r w:rsidRPr="00FD544F">
        <w:rPr>
          <w:rFonts w:cstheme="minorHAnsi"/>
          <w:sz w:val="24"/>
          <w:szCs w:val="24"/>
        </w:rPr>
        <w:t>n</w:t>
      </w:r>
      <w:r w:rsidR="0049790B" w:rsidRPr="00FD544F">
        <w:rPr>
          <w:rFonts w:cstheme="minorHAnsi"/>
          <w:sz w:val="24"/>
          <w:szCs w:val="24"/>
        </w:rPr>
        <w:t xml:space="preserve"> Algorithmen der natürlichen Sprachverarbeitung. Im ersten Schritt </w:t>
      </w:r>
      <w:r w:rsidR="0022076F" w:rsidRPr="00FD544F">
        <w:rPr>
          <w:rFonts w:cstheme="minorHAnsi"/>
          <w:sz w:val="24"/>
          <w:szCs w:val="24"/>
        </w:rPr>
        <w:t>nutzen wir ein ‚</w:t>
      </w:r>
      <w:proofErr w:type="spellStart"/>
      <w:r w:rsidR="0022076F" w:rsidRPr="00FD544F">
        <w:rPr>
          <w:rFonts w:cstheme="minorHAnsi"/>
          <w:sz w:val="24"/>
          <w:szCs w:val="24"/>
        </w:rPr>
        <w:t>semantic</w:t>
      </w:r>
      <w:proofErr w:type="spellEnd"/>
      <w:r w:rsidR="0022076F" w:rsidRPr="00FD544F">
        <w:rPr>
          <w:rFonts w:cstheme="minorHAnsi"/>
          <w:sz w:val="24"/>
          <w:szCs w:val="24"/>
        </w:rPr>
        <w:t xml:space="preserve"> </w:t>
      </w:r>
      <w:proofErr w:type="spellStart"/>
      <w:r w:rsidR="0022076F" w:rsidRPr="00FD544F">
        <w:rPr>
          <w:rFonts w:cstheme="minorHAnsi"/>
          <w:sz w:val="24"/>
          <w:szCs w:val="24"/>
        </w:rPr>
        <w:t>role</w:t>
      </w:r>
      <w:proofErr w:type="spellEnd"/>
      <w:r w:rsidR="0022076F" w:rsidRPr="00FD544F">
        <w:rPr>
          <w:rFonts w:cstheme="minorHAnsi"/>
          <w:sz w:val="24"/>
          <w:szCs w:val="24"/>
        </w:rPr>
        <w:t xml:space="preserve"> </w:t>
      </w:r>
      <w:proofErr w:type="spellStart"/>
      <w:r w:rsidR="0022076F" w:rsidRPr="00FD544F">
        <w:rPr>
          <w:rFonts w:cstheme="minorHAnsi"/>
          <w:sz w:val="24"/>
          <w:szCs w:val="24"/>
        </w:rPr>
        <w:t>labelling</w:t>
      </w:r>
      <w:proofErr w:type="spellEnd"/>
      <w:r w:rsidR="0022076F" w:rsidRPr="00FD544F">
        <w:rPr>
          <w:rFonts w:cstheme="minorHAnsi"/>
          <w:sz w:val="24"/>
          <w:szCs w:val="24"/>
        </w:rPr>
        <w:t>‘</w:t>
      </w:r>
      <w:ins w:id="79" w:author="Katrin Schwenk" w:date="2022-05-12T22:08:00Z">
        <w:r w:rsidR="000A7AB0">
          <w:rPr>
            <w:rFonts w:cstheme="minorHAnsi"/>
            <w:sz w:val="24"/>
            <w:szCs w:val="24"/>
          </w:rPr>
          <w:t>-</w:t>
        </w:r>
      </w:ins>
      <w:del w:id="80" w:author="Katrin Schwenk" w:date="2022-05-12T22:08:00Z">
        <w:r w:rsidR="0022076F" w:rsidRPr="00FD544F" w:rsidDel="000A7AB0">
          <w:rPr>
            <w:rFonts w:cstheme="minorHAnsi"/>
            <w:sz w:val="24"/>
            <w:szCs w:val="24"/>
          </w:rPr>
          <w:delText xml:space="preserve"> </w:delText>
        </w:r>
      </w:del>
      <w:r w:rsidR="0022076F" w:rsidRPr="00FD544F">
        <w:rPr>
          <w:rFonts w:cstheme="minorHAnsi"/>
          <w:sz w:val="24"/>
          <w:szCs w:val="24"/>
        </w:rPr>
        <w:t xml:space="preserve">Verfahren, um </w:t>
      </w:r>
      <w:r w:rsidR="0049790B" w:rsidRPr="00FD544F">
        <w:rPr>
          <w:rFonts w:cstheme="minorHAnsi"/>
          <w:sz w:val="24"/>
          <w:szCs w:val="24"/>
        </w:rPr>
        <w:t>alle Sätze</w:t>
      </w:r>
      <w:r w:rsidR="0022076F" w:rsidRPr="00FD544F">
        <w:rPr>
          <w:rFonts w:cstheme="minorHAnsi"/>
          <w:sz w:val="24"/>
          <w:szCs w:val="24"/>
        </w:rPr>
        <w:t xml:space="preserve"> zu identifizieren</w:t>
      </w:r>
      <w:r w:rsidR="0049790B" w:rsidRPr="00FD544F">
        <w:rPr>
          <w:rFonts w:cstheme="minorHAnsi"/>
          <w:sz w:val="24"/>
          <w:szCs w:val="24"/>
        </w:rPr>
        <w:t>, in den</w:t>
      </w:r>
      <w:r w:rsidR="0022076F" w:rsidRPr="00FD544F">
        <w:rPr>
          <w:rFonts w:cstheme="minorHAnsi"/>
          <w:sz w:val="24"/>
          <w:szCs w:val="24"/>
        </w:rPr>
        <w:t>en</w:t>
      </w:r>
      <w:r w:rsidR="0049790B" w:rsidRPr="00FD544F">
        <w:rPr>
          <w:rFonts w:cstheme="minorHAnsi"/>
          <w:sz w:val="24"/>
          <w:szCs w:val="24"/>
        </w:rPr>
        <w:t xml:space="preserve"> Russland </w:t>
      </w:r>
      <w:r w:rsidR="0022076F" w:rsidRPr="00FD544F">
        <w:rPr>
          <w:rFonts w:cstheme="minorHAnsi"/>
          <w:sz w:val="24"/>
          <w:szCs w:val="24"/>
        </w:rPr>
        <w:t>(</w:t>
      </w:r>
      <w:r w:rsidR="0049790B" w:rsidRPr="00FD544F">
        <w:rPr>
          <w:rFonts w:cstheme="minorHAnsi"/>
          <w:sz w:val="24"/>
          <w:szCs w:val="24"/>
        </w:rPr>
        <w:t xml:space="preserve">bzw. die Sowjetunion als dessen </w:t>
      </w:r>
      <w:r w:rsidR="0022076F" w:rsidRPr="00FD544F">
        <w:rPr>
          <w:rFonts w:cstheme="minorHAnsi"/>
          <w:sz w:val="24"/>
          <w:szCs w:val="24"/>
        </w:rPr>
        <w:t>Vorgängerstaat)</w:t>
      </w:r>
      <w:r w:rsidR="0049790B" w:rsidRPr="00FD544F">
        <w:rPr>
          <w:rFonts w:cstheme="minorHAnsi"/>
          <w:sz w:val="24"/>
          <w:szCs w:val="24"/>
        </w:rPr>
        <w:t xml:space="preserve"> </w:t>
      </w:r>
      <w:del w:id="81" w:author="Katrin Schwenk" w:date="2022-05-12T22:08:00Z">
        <w:r w:rsidR="0049790B" w:rsidRPr="00FD544F" w:rsidDel="000A7AB0">
          <w:rPr>
            <w:rFonts w:cstheme="minorHAnsi"/>
            <w:sz w:val="24"/>
            <w:szCs w:val="24"/>
          </w:rPr>
          <w:delText xml:space="preserve">klar </w:delText>
        </w:r>
      </w:del>
      <w:r w:rsidR="0049790B" w:rsidRPr="00FD544F">
        <w:rPr>
          <w:rFonts w:cstheme="minorHAnsi"/>
          <w:sz w:val="24"/>
          <w:szCs w:val="24"/>
        </w:rPr>
        <w:t>als handelnder Akteur bena</w:t>
      </w:r>
      <w:r w:rsidR="0022076F" w:rsidRPr="00FD544F">
        <w:rPr>
          <w:rFonts w:cstheme="minorHAnsi"/>
          <w:sz w:val="24"/>
          <w:szCs w:val="24"/>
        </w:rPr>
        <w:t>n</w:t>
      </w:r>
      <w:r w:rsidR="0049790B" w:rsidRPr="00FD544F">
        <w:rPr>
          <w:rFonts w:cstheme="minorHAnsi"/>
          <w:sz w:val="24"/>
          <w:szCs w:val="24"/>
        </w:rPr>
        <w:t xml:space="preserve">nt </w:t>
      </w:r>
      <w:r w:rsidR="0022076F" w:rsidRPr="00FD544F">
        <w:rPr>
          <w:rFonts w:cstheme="minorHAnsi"/>
          <w:sz w:val="24"/>
          <w:szCs w:val="24"/>
        </w:rPr>
        <w:t xml:space="preserve">wird. Im zweiten Schritt skalieren wir </w:t>
      </w:r>
      <w:r w:rsidRPr="00FD544F">
        <w:rPr>
          <w:rFonts w:cstheme="minorHAnsi"/>
          <w:sz w:val="24"/>
          <w:szCs w:val="24"/>
        </w:rPr>
        <w:t xml:space="preserve">die </w:t>
      </w:r>
      <w:r w:rsidR="0022076F" w:rsidRPr="00FD544F">
        <w:rPr>
          <w:rFonts w:cstheme="minorHAnsi"/>
          <w:sz w:val="24"/>
          <w:szCs w:val="24"/>
        </w:rPr>
        <w:t>Sprache diese</w:t>
      </w:r>
      <w:r w:rsidRPr="00FD544F">
        <w:rPr>
          <w:rFonts w:cstheme="minorHAnsi"/>
          <w:sz w:val="24"/>
          <w:szCs w:val="24"/>
        </w:rPr>
        <w:t>r</w:t>
      </w:r>
      <w:r w:rsidR="0022076F" w:rsidRPr="00FD544F">
        <w:rPr>
          <w:rFonts w:cstheme="minorHAnsi"/>
          <w:sz w:val="24"/>
          <w:szCs w:val="24"/>
        </w:rPr>
        <w:t xml:space="preserve"> Sätze mit einem Wortvektormodell entlang ihrer semantischen Ähnlichkeit zu </w:t>
      </w:r>
      <w:del w:id="82" w:author="Katrin Schwenk" w:date="2022-05-12T22:08:00Z">
        <w:r w:rsidR="0022076F" w:rsidRPr="00FD544F" w:rsidDel="000A7AB0">
          <w:rPr>
            <w:rFonts w:cstheme="minorHAnsi"/>
            <w:sz w:val="24"/>
            <w:szCs w:val="24"/>
          </w:rPr>
          <w:delText xml:space="preserve">klar </w:delText>
        </w:r>
      </w:del>
      <w:r w:rsidR="0022076F" w:rsidRPr="00FD544F">
        <w:rPr>
          <w:rFonts w:cstheme="minorHAnsi"/>
          <w:sz w:val="24"/>
          <w:szCs w:val="24"/>
        </w:rPr>
        <w:t xml:space="preserve">konfliktbetonten und </w:t>
      </w:r>
      <w:del w:id="83" w:author="Katrin Schwenk" w:date="2022-05-12T22:08:00Z">
        <w:r w:rsidR="0022076F" w:rsidRPr="00FD544F" w:rsidDel="000A7AB0">
          <w:rPr>
            <w:rFonts w:cstheme="minorHAnsi"/>
            <w:sz w:val="24"/>
            <w:szCs w:val="24"/>
          </w:rPr>
          <w:delText xml:space="preserve">klar </w:delText>
        </w:r>
      </w:del>
      <w:r w:rsidR="0022076F" w:rsidRPr="00FD544F">
        <w:rPr>
          <w:rFonts w:cstheme="minorHAnsi"/>
          <w:sz w:val="24"/>
          <w:szCs w:val="24"/>
        </w:rPr>
        <w:t>kooperativen Begriffen in der diplomatischen Kommunikation (u.a. z.B. ‚</w:t>
      </w:r>
      <w:r w:rsidR="002271C3" w:rsidRPr="00FD544F">
        <w:rPr>
          <w:rFonts w:cstheme="minorHAnsi"/>
          <w:sz w:val="24"/>
          <w:szCs w:val="24"/>
        </w:rPr>
        <w:t>Feind/Freund</w:t>
      </w:r>
      <w:r w:rsidR="0022076F" w:rsidRPr="00FD544F">
        <w:rPr>
          <w:rFonts w:cstheme="minorHAnsi"/>
          <w:sz w:val="24"/>
          <w:szCs w:val="24"/>
        </w:rPr>
        <w:t>‘,</w:t>
      </w:r>
      <w:r w:rsidR="002271C3" w:rsidRPr="00FD544F">
        <w:rPr>
          <w:rFonts w:cstheme="minorHAnsi"/>
          <w:sz w:val="24"/>
          <w:szCs w:val="24"/>
        </w:rPr>
        <w:t xml:space="preserve"> ‚Krieg/Frieden‘, ‚aggressiv/kooperativ‘ usw.). </w:t>
      </w:r>
      <w:r w:rsidRPr="00FD544F">
        <w:rPr>
          <w:rFonts w:cstheme="minorHAnsi"/>
          <w:sz w:val="24"/>
          <w:szCs w:val="24"/>
        </w:rPr>
        <w:t>Eine</w:t>
      </w:r>
      <w:r w:rsidR="002271C3" w:rsidRPr="00FD544F">
        <w:rPr>
          <w:rFonts w:cstheme="minorHAnsi"/>
          <w:sz w:val="24"/>
          <w:szCs w:val="24"/>
        </w:rPr>
        <w:t xml:space="preserve"> Zufallsstichprobe von 150 Sätzen zeigt, dass sich diese Skalierung weitgehend mit der Interpretation zweier menschlicher Kodierer deckt. </w:t>
      </w:r>
    </w:p>
    <w:p w14:paraId="5BE00E63" w14:textId="2128E024" w:rsidR="002271C3" w:rsidRPr="00FD544F" w:rsidRDefault="002271C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Abbildung 1 fasst zusammen, was uns dieser Ansatz über die Signale aller EU-Mitgliedsstaaten </w:t>
      </w:r>
      <w:r w:rsidR="00F36BF5" w:rsidRPr="00FD544F">
        <w:rPr>
          <w:rFonts w:cstheme="minorHAnsi"/>
          <w:sz w:val="24"/>
          <w:szCs w:val="24"/>
        </w:rPr>
        <w:t xml:space="preserve">in Richtung Russland </w:t>
      </w:r>
      <w:r w:rsidRPr="00FD544F">
        <w:rPr>
          <w:rFonts w:cstheme="minorHAnsi"/>
          <w:sz w:val="24"/>
          <w:szCs w:val="24"/>
        </w:rPr>
        <w:t xml:space="preserve">im Zeitverlauf </w:t>
      </w:r>
      <w:r w:rsidR="00F36BF5" w:rsidRPr="00FD544F">
        <w:rPr>
          <w:rFonts w:cstheme="minorHAnsi"/>
          <w:sz w:val="24"/>
          <w:szCs w:val="24"/>
        </w:rPr>
        <w:t>verrät</w:t>
      </w:r>
      <w:r w:rsidRPr="00FD544F">
        <w:rPr>
          <w:rFonts w:cstheme="minorHAnsi"/>
          <w:sz w:val="24"/>
          <w:szCs w:val="24"/>
        </w:rPr>
        <w:t>.</w:t>
      </w:r>
    </w:p>
    <w:p w14:paraId="33F320E1" w14:textId="54114C79" w:rsidR="002271C3" w:rsidRPr="00FD544F" w:rsidRDefault="00B3344F" w:rsidP="002271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noProof/>
          <w:sz w:val="24"/>
          <w:szCs w:val="24"/>
        </w:rPr>
        <w:drawing>
          <wp:inline distT="0" distB="0" distL="0" distR="0" wp14:anchorId="4547A7EC" wp14:editId="71DA057C">
            <wp:extent cx="5761990" cy="391287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33611" w14:textId="69DDFAF2" w:rsidR="00832A09" w:rsidRPr="00FD544F" w:rsidRDefault="00832A09" w:rsidP="00CB5835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3F10EC7" w14:textId="65DE75E2" w:rsidR="00832A09" w:rsidRPr="00FD544F" w:rsidRDefault="00832A09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EU-Mitgliedsstaaten haben Russland bzw. die Sowjetunion vor allem nach der Invasion in Afghanistan </w:t>
      </w:r>
      <w:r w:rsidR="00ED3CA1" w:rsidRPr="00FD544F">
        <w:rPr>
          <w:rFonts w:cstheme="minorHAnsi"/>
          <w:sz w:val="24"/>
          <w:szCs w:val="24"/>
        </w:rPr>
        <w:t xml:space="preserve">1979 </w:t>
      </w:r>
      <w:r w:rsidRPr="00FD544F">
        <w:rPr>
          <w:rFonts w:cstheme="minorHAnsi"/>
          <w:sz w:val="24"/>
          <w:szCs w:val="24"/>
        </w:rPr>
        <w:t xml:space="preserve">und </w:t>
      </w:r>
      <w:r w:rsidR="00ED3CA1" w:rsidRPr="00FD544F">
        <w:rPr>
          <w:rFonts w:cstheme="minorHAnsi"/>
          <w:sz w:val="24"/>
          <w:szCs w:val="24"/>
        </w:rPr>
        <w:t xml:space="preserve">der darauffolgenden </w:t>
      </w:r>
      <w:r w:rsidRPr="00FD544F">
        <w:rPr>
          <w:rFonts w:cstheme="minorHAnsi"/>
          <w:sz w:val="24"/>
          <w:szCs w:val="24"/>
        </w:rPr>
        <w:t xml:space="preserve">letzten Hochphase des Kalten Kriegs als </w:t>
      </w:r>
      <w:r w:rsidRPr="00FD544F">
        <w:rPr>
          <w:rFonts w:cstheme="minorHAnsi"/>
          <w:sz w:val="24"/>
          <w:szCs w:val="24"/>
        </w:rPr>
        <w:lastRenderedPageBreak/>
        <w:t xml:space="preserve">handelnden Akteur </w:t>
      </w:r>
      <w:r w:rsidR="00ED3CA1" w:rsidRPr="00FD544F">
        <w:rPr>
          <w:rFonts w:cstheme="minorHAnsi"/>
          <w:sz w:val="24"/>
          <w:szCs w:val="24"/>
        </w:rPr>
        <w:t>auf der Weltbühne benannt. Diese Signale waren nicht nur häufig, sondern auch stark</w:t>
      </w:r>
      <w:r w:rsidR="00C0485C" w:rsidRPr="00FD544F">
        <w:rPr>
          <w:rFonts w:cstheme="minorHAnsi"/>
          <w:sz w:val="24"/>
          <w:szCs w:val="24"/>
        </w:rPr>
        <w:t xml:space="preserve"> konfliktbetont</w:t>
      </w:r>
      <w:r w:rsidR="00ED3CA1" w:rsidRPr="00FD544F">
        <w:rPr>
          <w:rFonts w:cstheme="minorHAnsi"/>
          <w:sz w:val="24"/>
          <w:szCs w:val="24"/>
        </w:rPr>
        <w:t>. Teilweise liegen die Werte unsere</w:t>
      </w:r>
      <w:r w:rsidR="00C0485C" w:rsidRPr="00FD544F">
        <w:rPr>
          <w:rFonts w:cstheme="minorHAnsi"/>
          <w:sz w:val="24"/>
          <w:szCs w:val="24"/>
        </w:rPr>
        <w:t>s</w:t>
      </w:r>
      <w:r w:rsidR="00ED3CA1" w:rsidRPr="00FD544F">
        <w:rPr>
          <w:rFonts w:cstheme="minorHAnsi"/>
          <w:sz w:val="24"/>
          <w:szCs w:val="24"/>
        </w:rPr>
        <w:t xml:space="preserve"> Skalierungsmodels fast drei Standardabweichungen unter der durchschnittlichen Konflikthaftigkeit </w:t>
      </w:r>
      <w:del w:id="84" w:author="Katrin Schwenk" w:date="2022-05-12T22:10:00Z">
        <w:r w:rsidR="00ED3CA1" w:rsidRPr="00FD544F" w:rsidDel="000A7AB0">
          <w:rPr>
            <w:rFonts w:cstheme="minorHAnsi"/>
            <w:sz w:val="24"/>
            <w:szCs w:val="24"/>
          </w:rPr>
          <w:delText>aller</w:delText>
        </w:r>
        <w:r w:rsidR="00B3344F" w:rsidRPr="00FD544F" w:rsidDel="000A7AB0">
          <w:rPr>
            <w:rFonts w:cstheme="minorHAnsi"/>
            <w:sz w:val="24"/>
            <w:szCs w:val="24"/>
          </w:rPr>
          <w:delText>,</w:delText>
        </w:r>
      </w:del>
      <w:ins w:id="85" w:author="Katrin Schwenk" w:date="2022-05-12T22:10:00Z">
        <w:r w:rsidR="000A7AB0">
          <w:rPr>
            <w:rFonts w:cstheme="minorHAnsi"/>
            <w:sz w:val="24"/>
            <w:szCs w:val="24"/>
          </w:rPr>
          <w:t>der</w:t>
        </w:r>
      </w:ins>
      <w:r w:rsidR="00ED3CA1" w:rsidRPr="00FD544F">
        <w:rPr>
          <w:rFonts w:cstheme="minorHAnsi"/>
          <w:sz w:val="24"/>
          <w:szCs w:val="24"/>
        </w:rPr>
        <w:t xml:space="preserve"> fast einer Million </w:t>
      </w:r>
      <w:del w:id="86" w:author="Katrin Schwenk" w:date="2022-05-12T22:10:00Z">
        <w:r w:rsidR="00ED3CA1" w:rsidRPr="00FD544F" w:rsidDel="000A7AB0">
          <w:rPr>
            <w:rFonts w:cstheme="minorHAnsi"/>
            <w:sz w:val="24"/>
            <w:szCs w:val="24"/>
          </w:rPr>
          <w:delText xml:space="preserve">in der UN-Vollversammlung </w:delText>
        </w:r>
      </w:del>
      <w:r w:rsidR="00ED3CA1" w:rsidRPr="00FD544F">
        <w:rPr>
          <w:rFonts w:cstheme="minorHAnsi"/>
          <w:sz w:val="24"/>
          <w:szCs w:val="24"/>
        </w:rPr>
        <w:t>gesprochenen Sätze</w:t>
      </w:r>
      <w:ins w:id="87" w:author="Katrin Schwenk" w:date="2022-05-12T22:10:00Z">
        <w:r w:rsidR="000A7AB0" w:rsidRPr="000A7AB0">
          <w:rPr>
            <w:rFonts w:cstheme="minorHAnsi"/>
            <w:sz w:val="24"/>
            <w:szCs w:val="24"/>
          </w:rPr>
          <w:t xml:space="preserve"> </w:t>
        </w:r>
        <w:r w:rsidR="000A7AB0" w:rsidRPr="00FD544F">
          <w:rPr>
            <w:rFonts w:cstheme="minorHAnsi"/>
            <w:sz w:val="24"/>
            <w:szCs w:val="24"/>
          </w:rPr>
          <w:t>in der UN-Vollversammlung</w:t>
        </w:r>
      </w:ins>
      <w:r w:rsidR="00ED3CA1" w:rsidRPr="00FD544F">
        <w:rPr>
          <w:rFonts w:cstheme="minorHAnsi"/>
          <w:sz w:val="24"/>
          <w:szCs w:val="24"/>
        </w:rPr>
        <w:t>.</w:t>
      </w:r>
    </w:p>
    <w:p w14:paraId="0EF99C45" w14:textId="2C5317C8" w:rsidR="00ED3CA1" w:rsidRPr="00FD544F" w:rsidRDefault="00ED3CA1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s ändert sich schlagartig mit dem </w:t>
      </w:r>
      <w:commentRangeStart w:id="88"/>
      <w:del w:id="89" w:author="Katrin Schwenk" w:date="2022-05-12T22:11:00Z">
        <w:r w:rsidRPr="00FD544F" w:rsidDel="000A7AB0">
          <w:rPr>
            <w:rFonts w:cstheme="minorHAnsi"/>
            <w:sz w:val="24"/>
            <w:szCs w:val="24"/>
          </w:rPr>
          <w:delText xml:space="preserve">kurz auf den Austritt der Ukraine folgenden </w:delText>
        </w:r>
      </w:del>
      <w:commentRangeEnd w:id="88"/>
      <w:r w:rsidR="000A7AB0">
        <w:rPr>
          <w:rStyle w:val="Kommentarzeichen"/>
        </w:rPr>
        <w:commentReference w:id="88"/>
      </w:r>
      <w:r w:rsidRPr="00FD544F">
        <w:rPr>
          <w:rFonts w:cstheme="minorHAnsi"/>
          <w:sz w:val="24"/>
          <w:szCs w:val="24"/>
        </w:rPr>
        <w:t>Zusammenbruch der Sowjetunion 1991. Ab diesem Zeitpunkt spr</w:t>
      </w:r>
      <w:r w:rsidR="00B3344F" w:rsidRPr="00FD544F">
        <w:rPr>
          <w:rFonts w:cstheme="minorHAnsi"/>
          <w:sz w:val="24"/>
          <w:szCs w:val="24"/>
        </w:rPr>
        <w:t>a</w:t>
      </w:r>
      <w:r w:rsidRPr="00FD544F">
        <w:rPr>
          <w:rFonts w:cstheme="minorHAnsi"/>
          <w:sz w:val="24"/>
          <w:szCs w:val="24"/>
        </w:rPr>
        <w:t xml:space="preserve">chen </w:t>
      </w:r>
      <w:r w:rsidR="00107AB3" w:rsidRPr="00FD544F">
        <w:rPr>
          <w:rFonts w:cstheme="minorHAnsi"/>
          <w:sz w:val="24"/>
          <w:szCs w:val="24"/>
        </w:rPr>
        <w:t>EU</w:t>
      </w:r>
      <w:r w:rsidR="00B3344F" w:rsidRPr="00FD544F">
        <w:rPr>
          <w:rFonts w:cstheme="minorHAnsi"/>
          <w:sz w:val="24"/>
          <w:szCs w:val="24"/>
        </w:rPr>
        <w:t>-</w:t>
      </w:r>
      <w:r w:rsidR="00107AB3" w:rsidRPr="00FD544F">
        <w:rPr>
          <w:rFonts w:cstheme="minorHAnsi"/>
          <w:sz w:val="24"/>
          <w:szCs w:val="24"/>
        </w:rPr>
        <w:t xml:space="preserve">Mitliedstaaten vor der UN </w:t>
      </w:r>
      <w:r w:rsidR="00B3344F" w:rsidRPr="00FD544F">
        <w:rPr>
          <w:rFonts w:cstheme="minorHAnsi"/>
          <w:sz w:val="24"/>
          <w:szCs w:val="24"/>
        </w:rPr>
        <w:t>deutlich</w:t>
      </w:r>
      <w:r w:rsidR="00107AB3" w:rsidRPr="00FD544F">
        <w:rPr>
          <w:rFonts w:cstheme="minorHAnsi"/>
          <w:sz w:val="24"/>
          <w:szCs w:val="24"/>
        </w:rPr>
        <w:t xml:space="preserve"> seltener über Russland. Und wenn sie es </w:t>
      </w:r>
      <w:r w:rsidR="00B3344F" w:rsidRPr="00FD544F">
        <w:rPr>
          <w:rFonts w:cstheme="minorHAnsi"/>
          <w:sz w:val="24"/>
          <w:szCs w:val="24"/>
        </w:rPr>
        <w:t>taten</w:t>
      </w:r>
      <w:r w:rsidR="00107AB3" w:rsidRPr="00FD544F">
        <w:rPr>
          <w:rFonts w:cstheme="minorHAnsi"/>
          <w:sz w:val="24"/>
          <w:szCs w:val="24"/>
        </w:rPr>
        <w:t xml:space="preserve">, </w:t>
      </w:r>
      <w:r w:rsidR="00B3344F" w:rsidRPr="00FD544F">
        <w:rPr>
          <w:rFonts w:cstheme="minorHAnsi"/>
          <w:sz w:val="24"/>
          <w:szCs w:val="24"/>
        </w:rPr>
        <w:t>sandten</w:t>
      </w:r>
      <w:r w:rsidR="00107AB3" w:rsidRPr="00FD544F">
        <w:rPr>
          <w:rFonts w:cstheme="minorHAnsi"/>
          <w:sz w:val="24"/>
          <w:szCs w:val="24"/>
        </w:rPr>
        <w:t xml:space="preserve"> sie klar kooperative Signale. Für unsere Frage besonders bedeutsam: An diesem schwach kooperativen Signal der EU-Mitglieder an Russland änder</w:t>
      </w:r>
      <w:ins w:id="90" w:author="Katrin Schwenk" w:date="2022-05-12T22:13:00Z">
        <w:r w:rsidR="005C7822">
          <w:rPr>
            <w:rFonts w:cstheme="minorHAnsi"/>
            <w:sz w:val="24"/>
            <w:szCs w:val="24"/>
          </w:rPr>
          <w:t>te</w:t>
        </w:r>
      </w:ins>
      <w:del w:id="91" w:author="Katrin Schwenk" w:date="2022-05-12T22:13:00Z">
        <w:r w:rsidR="00107AB3" w:rsidRPr="00FD544F" w:rsidDel="005C7822">
          <w:rPr>
            <w:rFonts w:cstheme="minorHAnsi"/>
            <w:sz w:val="24"/>
            <w:szCs w:val="24"/>
          </w:rPr>
          <w:delText>n</w:delText>
        </w:r>
      </w:del>
      <w:r w:rsidR="00107AB3" w:rsidRPr="00FD544F">
        <w:rPr>
          <w:rFonts w:cstheme="minorHAnsi"/>
          <w:sz w:val="24"/>
          <w:szCs w:val="24"/>
        </w:rPr>
        <w:t xml:space="preserve"> weder der erste noch der zweite Tschetschenienkrieg etwas. Nach den verheerenden Bildern des </w:t>
      </w:r>
      <w:del w:id="92" w:author="Katrin Schwenk" w:date="2022-05-12T22:13:00Z">
        <w:r w:rsidR="00107AB3" w:rsidRPr="00FD544F" w:rsidDel="005C7822">
          <w:rPr>
            <w:rFonts w:cstheme="minorHAnsi"/>
            <w:sz w:val="24"/>
            <w:szCs w:val="24"/>
          </w:rPr>
          <w:delText xml:space="preserve">völlig </w:delText>
        </w:r>
      </w:del>
      <w:r w:rsidR="00C0485C" w:rsidRPr="00FD544F">
        <w:rPr>
          <w:rFonts w:cstheme="minorHAnsi"/>
          <w:sz w:val="24"/>
          <w:szCs w:val="24"/>
        </w:rPr>
        <w:t xml:space="preserve">zerbombten </w:t>
      </w:r>
      <w:r w:rsidR="00107AB3" w:rsidRPr="00FD544F">
        <w:rPr>
          <w:rFonts w:cstheme="minorHAnsi"/>
          <w:sz w:val="24"/>
          <w:szCs w:val="24"/>
        </w:rPr>
        <w:t>Grosny im Jahr 2000 schweig</w:t>
      </w:r>
      <w:r w:rsidR="005B4894" w:rsidRPr="00FD544F">
        <w:rPr>
          <w:rFonts w:cstheme="minorHAnsi"/>
          <w:sz w:val="24"/>
          <w:szCs w:val="24"/>
        </w:rPr>
        <w:t xml:space="preserve">en EU-Regierungen in diesem zentralen Forum der Weltpolitik </w:t>
      </w:r>
      <w:r w:rsidR="00C0485C" w:rsidRPr="00FD544F">
        <w:rPr>
          <w:rFonts w:cstheme="minorHAnsi"/>
          <w:sz w:val="24"/>
          <w:szCs w:val="24"/>
        </w:rPr>
        <w:t>gegenüber</w:t>
      </w:r>
      <w:r w:rsidR="005B4894" w:rsidRPr="00FD544F">
        <w:rPr>
          <w:rFonts w:cstheme="minorHAnsi"/>
          <w:sz w:val="24"/>
          <w:szCs w:val="24"/>
        </w:rPr>
        <w:t xml:space="preserve"> Russland und senden ab 2003 </w:t>
      </w:r>
      <w:r w:rsidR="0084189D" w:rsidRPr="00FD544F">
        <w:rPr>
          <w:rFonts w:cstheme="minorHAnsi"/>
          <w:sz w:val="24"/>
          <w:szCs w:val="24"/>
        </w:rPr>
        <w:t xml:space="preserve">sogar </w:t>
      </w:r>
      <w:r w:rsidR="005B4894" w:rsidRPr="00FD544F">
        <w:rPr>
          <w:rFonts w:cstheme="minorHAnsi"/>
          <w:sz w:val="24"/>
          <w:szCs w:val="24"/>
        </w:rPr>
        <w:t>wieder vereinzelt kooperative Signale.</w:t>
      </w:r>
      <w:r w:rsidR="00C0485C" w:rsidRPr="00FD544F">
        <w:rPr>
          <w:rFonts w:cstheme="minorHAnsi"/>
          <w:sz w:val="24"/>
          <w:szCs w:val="24"/>
        </w:rPr>
        <w:t xml:space="preserve"> In einer Welt</w:t>
      </w:r>
      <w:r w:rsidR="0084189D" w:rsidRPr="00FD544F">
        <w:rPr>
          <w:rFonts w:cstheme="minorHAnsi"/>
          <w:sz w:val="24"/>
          <w:szCs w:val="24"/>
        </w:rPr>
        <w:t>,</w:t>
      </w:r>
      <w:r w:rsidR="00C0485C" w:rsidRPr="00FD544F">
        <w:rPr>
          <w:rFonts w:cstheme="minorHAnsi"/>
          <w:sz w:val="24"/>
          <w:szCs w:val="24"/>
        </w:rPr>
        <w:t xml:space="preserve"> </w:t>
      </w:r>
      <w:r w:rsidR="00582AF5" w:rsidRPr="00FD544F">
        <w:rPr>
          <w:rFonts w:cstheme="minorHAnsi"/>
          <w:sz w:val="24"/>
          <w:szCs w:val="24"/>
        </w:rPr>
        <w:t>in der politische Rhetorik</w:t>
      </w:r>
      <w:r w:rsidR="00C0485C" w:rsidRPr="00FD544F">
        <w:rPr>
          <w:rFonts w:cstheme="minorHAnsi"/>
          <w:sz w:val="24"/>
          <w:szCs w:val="24"/>
        </w:rPr>
        <w:t xml:space="preserve"> abschreckenden Charakter </w:t>
      </w:r>
      <w:r w:rsidR="0084189D" w:rsidRPr="00FD544F">
        <w:rPr>
          <w:rFonts w:cstheme="minorHAnsi"/>
          <w:sz w:val="24"/>
          <w:szCs w:val="24"/>
        </w:rPr>
        <w:t xml:space="preserve">durch klare Positionierungen </w:t>
      </w:r>
      <w:r w:rsidR="00D16B61" w:rsidRPr="00FD544F">
        <w:rPr>
          <w:rFonts w:cstheme="minorHAnsi"/>
          <w:sz w:val="24"/>
          <w:szCs w:val="24"/>
        </w:rPr>
        <w:t>haben kann</w:t>
      </w:r>
      <w:r w:rsidR="00C0485C" w:rsidRPr="00FD544F">
        <w:rPr>
          <w:rFonts w:cstheme="minorHAnsi"/>
          <w:sz w:val="24"/>
          <w:szCs w:val="24"/>
        </w:rPr>
        <w:t>, kommt</w:t>
      </w:r>
      <w:r w:rsidR="00582AF5" w:rsidRPr="00FD544F">
        <w:rPr>
          <w:rFonts w:cstheme="minorHAnsi"/>
          <w:sz w:val="24"/>
          <w:szCs w:val="24"/>
        </w:rPr>
        <w:t xml:space="preserve"> das</w:t>
      </w:r>
      <w:r w:rsidR="00C0485C" w:rsidRPr="00FD544F">
        <w:rPr>
          <w:rFonts w:cstheme="minorHAnsi"/>
          <w:sz w:val="24"/>
          <w:szCs w:val="24"/>
        </w:rPr>
        <w:t xml:space="preserve"> Schweigen</w:t>
      </w:r>
      <w:r w:rsidR="00582AF5" w:rsidRPr="00FD544F">
        <w:rPr>
          <w:rFonts w:cstheme="minorHAnsi"/>
          <w:sz w:val="24"/>
          <w:szCs w:val="24"/>
        </w:rPr>
        <w:t xml:space="preserve"> auf dieser </w:t>
      </w:r>
      <w:r w:rsidR="0084189D" w:rsidRPr="00FD544F">
        <w:rPr>
          <w:rFonts w:cstheme="minorHAnsi"/>
          <w:sz w:val="24"/>
          <w:szCs w:val="24"/>
        </w:rPr>
        <w:t xml:space="preserve">zentralen Weltbühne einem Signal der </w:t>
      </w:r>
      <w:r w:rsidR="00C0485C" w:rsidRPr="00FD544F">
        <w:rPr>
          <w:rFonts w:cstheme="minorHAnsi"/>
          <w:sz w:val="24"/>
          <w:szCs w:val="24"/>
        </w:rPr>
        <w:t xml:space="preserve">Gleichgültigkeit nahe. </w:t>
      </w:r>
    </w:p>
    <w:p w14:paraId="5D216438" w14:textId="0682AFE0" w:rsidR="005B4894" w:rsidRPr="00FD544F" w:rsidRDefault="00875EA3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 internationale Kommunikation </w:t>
      </w:r>
      <w:r w:rsidR="00F750B4" w:rsidRPr="00FD544F">
        <w:rPr>
          <w:rFonts w:cstheme="minorHAnsi"/>
          <w:sz w:val="24"/>
          <w:szCs w:val="24"/>
        </w:rPr>
        <w:t xml:space="preserve">der EU-Staaten </w:t>
      </w:r>
      <w:r w:rsidRPr="00FD544F">
        <w:rPr>
          <w:rFonts w:cstheme="minorHAnsi"/>
          <w:sz w:val="24"/>
          <w:szCs w:val="24"/>
        </w:rPr>
        <w:t xml:space="preserve">dreht sich erst langsam mit der russischen Intervention im </w:t>
      </w:r>
      <w:r w:rsidR="00F750B4" w:rsidRPr="00FD544F">
        <w:rPr>
          <w:rFonts w:cstheme="minorHAnsi"/>
          <w:sz w:val="24"/>
          <w:szCs w:val="24"/>
        </w:rPr>
        <w:t>Kaukasuskrieg 2008</w:t>
      </w:r>
      <w:r w:rsidRPr="00FD544F">
        <w:rPr>
          <w:rFonts w:cstheme="minorHAnsi"/>
          <w:sz w:val="24"/>
          <w:szCs w:val="24"/>
        </w:rPr>
        <w:t xml:space="preserve"> und dann vor</w:t>
      </w:r>
      <w:r w:rsidR="00214009" w:rsidRPr="00FD544F">
        <w:rPr>
          <w:rFonts w:cstheme="minorHAnsi"/>
          <w:sz w:val="24"/>
          <w:szCs w:val="24"/>
        </w:rPr>
        <w:t xml:space="preserve"> allem</w:t>
      </w:r>
      <w:r w:rsidRPr="00FD544F">
        <w:rPr>
          <w:rFonts w:cstheme="minorHAnsi"/>
          <w:sz w:val="24"/>
          <w:szCs w:val="24"/>
        </w:rPr>
        <w:t xml:space="preserve"> mit der Annexi</w:t>
      </w:r>
      <w:r w:rsidR="00214009" w:rsidRPr="00FD544F">
        <w:rPr>
          <w:rFonts w:cstheme="minorHAnsi"/>
          <w:sz w:val="24"/>
          <w:szCs w:val="24"/>
        </w:rPr>
        <w:t>o</w:t>
      </w:r>
      <w:r w:rsidRPr="00FD544F">
        <w:rPr>
          <w:rFonts w:cstheme="minorHAnsi"/>
          <w:sz w:val="24"/>
          <w:szCs w:val="24"/>
        </w:rPr>
        <w:t>n der Krim 2014 und der Intervention in Syrien 2015</w:t>
      </w:r>
      <w:r w:rsidR="00214009" w:rsidRPr="00FD544F">
        <w:rPr>
          <w:rFonts w:cstheme="minorHAnsi"/>
          <w:sz w:val="24"/>
          <w:szCs w:val="24"/>
        </w:rPr>
        <w:t xml:space="preserve">. </w:t>
      </w:r>
      <w:r w:rsidR="00F750B4" w:rsidRPr="00FD544F">
        <w:rPr>
          <w:rFonts w:cstheme="minorHAnsi"/>
          <w:sz w:val="24"/>
          <w:szCs w:val="24"/>
        </w:rPr>
        <w:t>Die rhetorische Priorisierung von Russland als handelndem Akteur nimmt in EU</w:t>
      </w:r>
      <w:r w:rsidR="00E90B9C" w:rsidRPr="00FD544F">
        <w:rPr>
          <w:rFonts w:cstheme="minorHAnsi"/>
          <w:sz w:val="24"/>
          <w:szCs w:val="24"/>
        </w:rPr>
        <w:t>-</w:t>
      </w:r>
      <w:r w:rsidR="00F750B4" w:rsidRPr="00FD544F">
        <w:rPr>
          <w:rFonts w:cstheme="minorHAnsi"/>
          <w:sz w:val="24"/>
          <w:szCs w:val="24"/>
        </w:rPr>
        <w:t>Reden wieder deutlich zu und tendiert im Mittel zu eh</w:t>
      </w:r>
      <w:r w:rsidR="00C0485C" w:rsidRPr="00FD544F">
        <w:rPr>
          <w:rFonts w:cstheme="minorHAnsi"/>
          <w:sz w:val="24"/>
          <w:szCs w:val="24"/>
        </w:rPr>
        <w:t>e</w:t>
      </w:r>
      <w:r w:rsidR="00F750B4" w:rsidRPr="00FD544F">
        <w:rPr>
          <w:rFonts w:cstheme="minorHAnsi"/>
          <w:sz w:val="24"/>
          <w:szCs w:val="24"/>
        </w:rPr>
        <w:t xml:space="preserve">r konfliktbetonten Signalen. </w:t>
      </w:r>
    </w:p>
    <w:p w14:paraId="66738E5F" w14:textId="2A2BD7C7" w:rsidR="00E90B9C" w:rsidRPr="00FD544F" w:rsidRDefault="00F750B4" w:rsidP="00CB583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War die Krim also der notwendige </w:t>
      </w:r>
      <w:r w:rsidR="00941E0E" w:rsidRPr="00FD544F">
        <w:rPr>
          <w:rFonts w:cstheme="minorHAnsi"/>
          <w:sz w:val="24"/>
          <w:szCs w:val="24"/>
        </w:rPr>
        <w:t>Weckruf,</w:t>
      </w:r>
      <w:r w:rsidRPr="00FD544F">
        <w:rPr>
          <w:rFonts w:cstheme="minorHAnsi"/>
          <w:sz w:val="24"/>
          <w:szCs w:val="24"/>
        </w:rPr>
        <w:t xml:space="preserve"> den es brauchte, damit die Regierungen der EU sich </w:t>
      </w:r>
      <w:r w:rsidR="00655613" w:rsidRPr="00FD544F">
        <w:rPr>
          <w:rFonts w:cstheme="minorHAnsi"/>
          <w:sz w:val="24"/>
          <w:szCs w:val="24"/>
        </w:rPr>
        <w:t>zu einer gemeinsamen internationalen Kommunikation</w:t>
      </w:r>
      <w:r w:rsidR="00941E0E" w:rsidRPr="00FD544F">
        <w:rPr>
          <w:rFonts w:cstheme="minorHAnsi"/>
          <w:sz w:val="24"/>
          <w:szCs w:val="24"/>
        </w:rPr>
        <w:t xml:space="preserve"> an und über Russland auf</w:t>
      </w:r>
      <w:del w:id="93" w:author="Katrin Schwenk" w:date="2022-05-12T22:14:00Z">
        <w:r w:rsidR="00941E0E" w:rsidRPr="00FD544F" w:rsidDel="005C7822">
          <w:rPr>
            <w:rFonts w:cstheme="minorHAnsi"/>
            <w:sz w:val="24"/>
            <w:szCs w:val="24"/>
          </w:rPr>
          <w:delText>zu</w:delText>
        </w:r>
      </w:del>
      <w:r w:rsidR="00941E0E" w:rsidRPr="00FD544F">
        <w:rPr>
          <w:rFonts w:cstheme="minorHAnsi"/>
          <w:sz w:val="24"/>
          <w:szCs w:val="24"/>
        </w:rPr>
        <w:t>raff</w:t>
      </w:r>
      <w:ins w:id="94" w:author="Katrin Schwenk" w:date="2022-05-12T22:14:00Z">
        <w:r w:rsidR="005C7822">
          <w:rPr>
            <w:rFonts w:cstheme="minorHAnsi"/>
            <w:sz w:val="24"/>
            <w:szCs w:val="24"/>
          </w:rPr>
          <w:t>t</w:t>
        </w:r>
      </w:ins>
      <w:r w:rsidR="00941E0E" w:rsidRPr="00FD544F">
        <w:rPr>
          <w:rFonts w:cstheme="minorHAnsi"/>
          <w:sz w:val="24"/>
          <w:szCs w:val="24"/>
        </w:rPr>
        <w:t xml:space="preserve">en? Nicht wirklich. Im Vergleich zur Hochphase des Kalten Krieges </w:t>
      </w:r>
      <w:del w:id="95" w:author="Katrin Schwenk" w:date="2022-05-12T22:14:00Z">
        <w:r w:rsidR="00941E0E" w:rsidRPr="00FD544F" w:rsidDel="005C7822">
          <w:rPr>
            <w:rFonts w:cstheme="minorHAnsi"/>
            <w:sz w:val="24"/>
            <w:szCs w:val="24"/>
          </w:rPr>
          <w:delText xml:space="preserve">hat </w:delText>
        </w:r>
      </w:del>
      <w:ins w:id="96" w:author="Katrin Schwenk" w:date="2022-05-12T22:14:00Z">
        <w:r w:rsidR="005C7822">
          <w:rPr>
            <w:rFonts w:cstheme="minorHAnsi"/>
            <w:sz w:val="24"/>
            <w:szCs w:val="24"/>
          </w:rPr>
          <w:t>sprach</w:t>
        </w:r>
        <w:r w:rsidR="005C7822" w:rsidRPr="00FD544F">
          <w:rPr>
            <w:rFonts w:cstheme="minorHAnsi"/>
            <w:sz w:val="24"/>
            <w:szCs w:val="24"/>
          </w:rPr>
          <w:t xml:space="preserve"> </w:t>
        </w:r>
      </w:ins>
      <w:r w:rsidR="00941E0E" w:rsidRPr="00FD544F">
        <w:rPr>
          <w:rFonts w:cstheme="minorHAnsi"/>
          <w:sz w:val="24"/>
          <w:szCs w:val="24"/>
        </w:rPr>
        <w:t>man ab 2014 immer noch nicht sonderlich häufig über Russland</w:t>
      </w:r>
      <w:del w:id="97" w:author="Katrin Schwenk" w:date="2022-05-12T22:14:00Z">
        <w:r w:rsidR="00941E0E" w:rsidRPr="00FD544F" w:rsidDel="005C7822">
          <w:rPr>
            <w:rFonts w:cstheme="minorHAnsi"/>
            <w:sz w:val="24"/>
            <w:szCs w:val="24"/>
          </w:rPr>
          <w:delText xml:space="preserve"> gesprochen </w:delText>
        </w:r>
      </w:del>
      <w:r w:rsidR="00941E0E" w:rsidRPr="00FD544F">
        <w:rPr>
          <w:rFonts w:cstheme="minorHAnsi"/>
          <w:sz w:val="24"/>
          <w:szCs w:val="24"/>
        </w:rPr>
        <w:t xml:space="preserve">– insbesondere, wenn man bedenkt, dass sich die Anzahl an EU-Mitgliedsstaaten seit den </w:t>
      </w:r>
      <w:ins w:id="98" w:author="Katrin Schwenk" w:date="2022-05-12T22:15:00Z">
        <w:r w:rsidR="005C7822">
          <w:rPr>
            <w:rFonts w:cstheme="minorHAnsi"/>
            <w:sz w:val="24"/>
            <w:szCs w:val="24"/>
          </w:rPr>
          <w:t>19</w:t>
        </w:r>
      </w:ins>
      <w:r w:rsidR="00941E0E" w:rsidRPr="00FD544F">
        <w:rPr>
          <w:rFonts w:cstheme="minorHAnsi"/>
          <w:sz w:val="24"/>
          <w:szCs w:val="24"/>
        </w:rPr>
        <w:t>80</w:t>
      </w:r>
      <w:ins w:id="99" w:author="Katrin Schwenk" w:date="2022-05-12T22:15:00Z">
        <w:r w:rsidR="005C7822">
          <w:rPr>
            <w:rFonts w:cstheme="minorHAnsi"/>
            <w:sz w:val="24"/>
            <w:szCs w:val="24"/>
          </w:rPr>
          <w:t>-</w:t>
        </w:r>
      </w:ins>
      <w:r w:rsidR="00941E0E" w:rsidRPr="00FD544F">
        <w:rPr>
          <w:rFonts w:cstheme="minorHAnsi"/>
          <w:sz w:val="24"/>
          <w:szCs w:val="24"/>
        </w:rPr>
        <w:t xml:space="preserve">er Jahren fast verdoppelt hat. Zudem sehen wir eine hohe Bandbereite in </w:t>
      </w:r>
      <w:r w:rsidR="0084189D" w:rsidRPr="00FD544F">
        <w:rPr>
          <w:rFonts w:cstheme="minorHAnsi"/>
          <w:sz w:val="24"/>
          <w:szCs w:val="24"/>
        </w:rPr>
        <w:t>der Art, wie EU-Staaten über Russland sprechen</w:t>
      </w:r>
      <w:r w:rsidR="00941E0E" w:rsidRPr="00FD544F">
        <w:rPr>
          <w:rFonts w:cstheme="minorHAnsi"/>
          <w:sz w:val="24"/>
          <w:szCs w:val="24"/>
        </w:rPr>
        <w:t>: In den drei auf die Krim</w:t>
      </w:r>
      <w:ins w:id="100" w:author="Katrin Schwenk" w:date="2022-05-12T22:15:00Z">
        <w:r w:rsidR="005C7822">
          <w:rPr>
            <w:rFonts w:cstheme="minorHAnsi"/>
            <w:sz w:val="24"/>
            <w:szCs w:val="24"/>
          </w:rPr>
          <w:t>-</w:t>
        </w:r>
      </w:ins>
      <w:del w:id="101" w:author="Katrin Schwenk" w:date="2022-05-12T22:15:00Z">
        <w:r w:rsidR="00941E0E" w:rsidRPr="00FD544F" w:rsidDel="005C7822">
          <w:rPr>
            <w:rFonts w:cstheme="minorHAnsi"/>
            <w:sz w:val="24"/>
            <w:szCs w:val="24"/>
          </w:rPr>
          <w:delText xml:space="preserve"> </w:delText>
        </w:r>
      </w:del>
      <w:r w:rsidR="00941E0E" w:rsidRPr="00FD544F">
        <w:rPr>
          <w:rFonts w:cstheme="minorHAnsi"/>
          <w:sz w:val="24"/>
          <w:szCs w:val="24"/>
        </w:rPr>
        <w:t xml:space="preserve">Annexion folgenden Jahren </w:t>
      </w:r>
      <w:r w:rsidR="0084189D" w:rsidRPr="00FD544F">
        <w:rPr>
          <w:rFonts w:cstheme="minorHAnsi"/>
          <w:sz w:val="24"/>
          <w:szCs w:val="24"/>
        </w:rPr>
        <w:t xml:space="preserve">finden wir immer noch viele Statements in einer </w:t>
      </w:r>
      <w:r w:rsidR="00941E0E" w:rsidRPr="00FD544F">
        <w:rPr>
          <w:rFonts w:cstheme="minorHAnsi"/>
          <w:sz w:val="24"/>
          <w:szCs w:val="24"/>
        </w:rPr>
        <w:t>tendenziell kooperative</w:t>
      </w:r>
      <w:r w:rsidR="0084189D" w:rsidRPr="00FD544F">
        <w:rPr>
          <w:rFonts w:cstheme="minorHAnsi"/>
          <w:sz w:val="24"/>
          <w:szCs w:val="24"/>
        </w:rPr>
        <w:t>n</w:t>
      </w:r>
      <w:r w:rsidR="00941E0E" w:rsidRPr="00FD544F">
        <w:rPr>
          <w:rFonts w:cstheme="minorHAnsi"/>
          <w:sz w:val="24"/>
          <w:szCs w:val="24"/>
        </w:rPr>
        <w:t xml:space="preserve"> Sprache.</w:t>
      </w:r>
      <w:r w:rsidR="006D0265" w:rsidRPr="00FD544F">
        <w:rPr>
          <w:rFonts w:cstheme="minorHAnsi"/>
          <w:sz w:val="24"/>
          <w:szCs w:val="24"/>
        </w:rPr>
        <w:t xml:space="preserve"> </w:t>
      </w:r>
    </w:p>
    <w:p w14:paraId="7D62001B" w14:textId="0456B4FC" w:rsidR="008726B5" w:rsidRPr="00FD544F" w:rsidRDefault="008726B5" w:rsidP="008726B5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>Abbildung 2 verdeutlicht</w:t>
      </w:r>
      <w:r w:rsidR="0084189D" w:rsidRPr="00FD544F">
        <w:rPr>
          <w:rFonts w:cstheme="minorHAnsi"/>
          <w:sz w:val="24"/>
          <w:szCs w:val="24"/>
        </w:rPr>
        <w:t>, dass dies</w:t>
      </w:r>
      <w:r w:rsidRPr="00FD544F">
        <w:rPr>
          <w:rFonts w:cstheme="minorHAnsi"/>
          <w:sz w:val="24"/>
          <w:szCs w:val="24"/>
        </w:rPr>
        <w:t xml:space="preserve"> </w:t>
      </w:r>
      <w:r w:rsidR="0084189D" w:rsidRPr="00FD544F">
        <w:rPr>
          <w:rFonts w:cstheme="minorHAnsi"/>
          <w:sz w:val="24"/>
          <w:szCs w:val="24"/>
        </w:rPr>
        <w:t xml:space="preserve">an einer </w:t>
      </w:r>
      <w:r w:rsidRPr="00FD544F">
        <w:rPr>
          <w:rFonts w:cstheme="minorHAnsi"/>
          <w:sz w:val="24"/>
          <w:szCs w:val="24"/>
        </w:rPr>
        <w:t xml:space="preserve">Divergenz zwischen den einzelnen EU-Regierungen </w:t>
      </w:r>
      <w:r w:rsidR="0084189D" w:rsidRPr="00FD544F">
        <w:rPr>
          <w:rFonts w:cstheme="minorHAnsi"/>
          <w:sz w:val="24"/>
          <w:szCs w:val="24"/>
        </w:rPr>
        <w:t>liegt</w:t>
      </w:r>
      <w:r w:rsidRPr="00FD544F">
        <w:rPr>
          <w:rFonts w:cstheme="minorHAnsi"/>
          <w:sz w:val="24"/>
          <w:szCs w:val="24"/>
        </w:rPr>
        <w:t>. Sie zeigt</w:t>
      </w:r>
      <w:r w:rsidR="0084189D" w:rsidRPr="00FD544F">
        <w:rPr>
          <w:rFonts w:cstheme="minorHAnsi"/>
          <w:sz w:val="24"/>
          <w:szCs w:val="24"/>
        </w:rPr>
        <w:t xml:space="preserve"> zunächst</w:t>
      </w:r>
      <w:r w:rsidRPr="00FD544F">
        <w:rPr>
          <w:rFonts w:cstheme="minorHAnsi"/>
          <w:sz w:val="24"/>
          <w:szCs w:val="24"/>
        </w:rPr>
        <w:t>, dass nur 20 der damals noch 28 EU-Mit</w:t>
      </w:r>
      <w:ins w:id="102" w:author="Katrin Schwenk" w:date="2022-05-12T22:15:00Z">
        <w:r w:rsidR="005C7822">
          <w:rPr>
            <w:rFonts w:cstheme="minorHAnsi"/>
            <w:sz w:val="24"/>
            <w:szCs w:val="24"/>
          </w:rPr>
          <w:t>g</w:t>
        </w:r>
      </w:ins>
      <w:r w:rsidRPr="00FD544F">
        <w:rPr>
          <w:rFonts w:cstheme="minorHAnsi"/>
          <w:sz w:val="24"/>
          <w:szCs w:val="24"/>
        </w:rPr>
        <w:t xml:space="preserve">liedstaaten Russland in ihrer jährlich wichtigsten außenpolitischen Rede überhaupt als Akteur benannt haben. Der Großteil dieser Regierungen hat das in den sechs hier beobachten Jahren auch nur </w:t>
      </w:r>
      <w:r w:rsidRPr="00FD544F">
        <w:rPr>
          <w:rFonts w:cstheme="minorHAnsi"/>
          <w:sz w:val="24"/>
          <w:szCs w:val="24"/>
        </w:rPr>
        <w:lastRenderedPageBreak/>
        <w:t xml:space="preserve">ein einziges Mal getan. Und </w:t>
      </w:r>
      <w:del w:id="103" w:author="Katrin Schwenk" w:date="2022-05-12T22:16:00Z">
        <w:r w:rsidRPr="00FD544F" w:rsidDel="005C7822">
          <w:rPr>
            <w:rFonts w:cstheme="minorHAnsi"/>
            <w:sz w:val="24"/>
            <w:szCs w:val="24"/>
          </w:rPr>
          <w:delText xml:space="preserve">diese </w:delText>
        </w:r>
      </w:del>
      <w:ins w:id="104" w:author="Katrin Schwenk" w:date="2022-05-12T22:16:00Z">
        <w:r w:rsidR="005C7822">
          <w:rPr>
            <w:rFonts w:cstheme="minorHAnsi"/>
            <w:sz w:val="24"/>
            <w:szCs w:val="24"/>
          </w:rPr>
          <w:t>sie</w:t>
        </w:r>
        <w:r w:rsidR="005C7822" w:rsidRPr="00FD544F">
          <w:rPr>
            <w:rFonts w:cstheme="minorHAnsi"/>
            <w:sz w:val="24"/>
            <w:szCs w:val="24"/>
          </w:rPr>
          <w:t xml:space="preserve"> </w:t>
        </w:r>
      </w:ins>
      <w:r w:rsidRPr="00FD544F">
        <w:rPr>
          <w:rFonts w:cstheme="minorHAnsi"/>
          <w:sz w:val="24"/>
          <w:szCs w:val="24"/>
        </w:rPr>
        <w:t>setzen Russland dabei oft auch in einen eher kooperativen Kontext – etwa in den wenigen Statements der Regierungen von Luxemburg, der Slowakei</w:t>
      </w:r>
      <w:del w:id="105" w:author="Katrin Schwenk" w:date="2022-05-12T22:16:00Z">
        <w:r w:rsidRPr="00FD544F" w:rsidDel="005C7822">
          <w:rPr>
            <w:rFonts w:cstheme="minorHAnsi"/>
            <w:sz w:val="24"/>
            <w:szCs w:val="24"/>
          </w:rPr>
          <w:delText>,</w:delText>
        </w:r>
      </w:del>
      <w:r w:rsidRPr="00FD544F">
        <w:rPr>
          <w:rFonts w:cstheme="minorHAnsi"/>
          <w:sz w:val="24"/>
          <w:szCs w:val="24"/>
        </w:rPr>
        <w:t xml:space="preserve"> oder Ungarn.</w:t>
      </w:r>
    </w:p>
    <w:p w14:paraId="69D722E1" w14:textId="77777777" w:rsidR="008726B5" w:rsidRPr="00FD544F" w:rsidRDefault="008726B5" w:rsidP="00CB5835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1CB78E19" w14:textId="1DD5C801" w:rsidR="006D0265" w:rsidRPr="005C7822" w:rsidRDefault="008726B5" w:rsidP="00E90B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cstheme="minorHAnsi"/>
          <w:color w:val="FF0000"/>
          <w:sz w:val="24"/>
          <w:szCs w:val="24"/>
          <w:rPrChange w:id="106" w:author="Katrin Schwenk" w:date="2022-05-12T22:16:00Z">
            <w:rPr>
              <w:rFonts w:cstheme="minorHAnsi"/>
              <w:sz w:val="24"/>
              <w:szCs w:val="24"/>
            </w:rPr>
          </w:rPrChange>
        </w:rPr>
      </w:pPr>
      <w:r w:rsidRPr="00FD544F">
        <w:rPr>
          <w:rFonts w:cstheme="minorHAnsi"/>
          <w:noProof/>
          <w:sz w:val="24"/>
          <w:szCs w:val="24"/>
        </w:rPr>
        <w:drawing>
          <wp:inline distT="0" distB="0" distL="0" distR="0" wp14:anchorId="4D84290A" wp14:editId="05836C13">
            <wp:extent cx="5761990" cy="347599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347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82471" w14:textId="77777777" w:rsidR="008726B5" w:rsidRPr="00FD544F" w:rsidRDefault="005C7822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>
        <w:rPr>
          <w:rStyle w:val="Kommentarzeichen"/>
        </w:rPr>
        <w:commentReference w:id="107"/>
      </w:r>
    </w:p>
    <w:p w14:paraId="131DD098" w14:textId="76F94B0D" w:rsidR="008726B5" w:rsidRPr="00FD544F" w:rsidRDefault="00CF4A71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Die Regierungen </w:t>
      </w:r>
      <w:r w:rsidR="00A940F5" w:rsidRPr="00FD544F">
        <w:rPr>
          <w:rFonts w:cstheme="minorHAnsi"/>
          <w:sz w:val="24"/>
          <w:szCs w:val="24"/>
        </w:rPr>
        <w:t xml:space="preserve">der </w:t>
      </w:r>
      <w:del w:id="108" w:author="Katrin Schwenk" w:date="2022-05-12T22:18:00Z">
        <w:r w:rsidR="00A940F5" w:rsidRPr="00FD544F" w:rsidDel="005C7822">
          <w:rPr>
            <w:rFonts w:cstheme="minorHAnsi"/>
            <w:sz w:val="24"/>
            <w:szCs w:val="24"/>
          </w:rPr>
          <w:delText xml:space="preserve">oft </w:delText>
        </w:r>
      </w:del>
      <w:r w:rsidR="00A940F5" w:rsidRPr="00FD544F">
        <w:rPr>
          <w:rFonts w:cstheme="minorHAnsi"/>
          <w:sz w:val="24"/>
          <w:szCs w:val="24"/>
        </w:rPr>
        <w:t xml:space="preserve">als führende EU-Nationen verstandenen Staaten </w:t>
      </w:r>
      <w:r w:rsidR="008726B5" w:rsidRPr="00FD544F">
        <w:rPr>
          <w:rFonts w:cstheme="minorHAnsi"/>
          <w:sz w:val="24"/>
          <w:szCs w:val="24"/>
        </w:rPr>
        <w:t xml:space="preserve">Deutschland und </w:t>
      </w:r>
      <w:r w:rsidR="00A940F5" w:rsidRPr="00FD544F">
        <w:rPr>
          <w:rFonts w:cstheme="minorHAnsi"/>
          <w:sz w:val="24"/>
          <w:szCs w:val="24"/>
        </w:rPr>
        <w:t xml:space="preserve">Frankreich </w:t>
      </w:r>
      <w:del w:id="109" w:author="Katrin Schwenk" w:date="2022-05-12T22:18:00Z">
        <w:r w:rsidR="00A940F5" w:rsidRPr="00FD544F" w:rsidDel="005C7822">
          <w:rPr>
            <w:rFonts w:cstheme="minorHAnsi"/>
            <w:sz w:val="24"/>
            <w:szCs w:val="24"/>
          </w:rPr>
          <w:delText xml:space="preserve">haben </w:delText>
        </w:r>
      </w:del>
      <w:ins w:id="110" w:author="Katrin Schwenk" w:date="2022-05-12T22:18:00Z">
        <w:r w:rsidR="005C7822">
          <w:rPr>
            <w:rFonts w:cstheme="minorHAnsi"/>
            <w:sz w:val="24"/>
            <w:szCs w:val="24"/>
          </w:rPr>
          <w:t>nannten</w:t>
        </w:r>
        <w:r w:rsidR="005C7822" w:rsidRPr="00FD544F">
          <w:rPr>
            <w:rFonts w:cstheme="minorHAnsi"/>
            <w:sz w:val="24"/>
            <w:szCs w:val="24"/>
          </w:rPr>
          <w:t xml:space="preserve"> </w:t>
        </w:r>
      </w:ins>
      <w:r w:rsidR="00A940F5" w:rsidRPr="00FD544F">
        <w:rPr>
          <w:rFonts w:cstheme="minorHAnsi"/>
          <w:sz w:val="24"/>
          <w:szCs w:val="24"/>
        </w:rPr>
        <w:t>Russland zwar etwas häufiger als Akteur</w:t>
      </w:r>
      <w:del w:id="111" w:author="Katrin Schwenk" w:date="2022-05-12T22:18:00Z">
        <w:r w:rsidR="00A940F5" w:rsidRPr="00FD544F" w:rsidDel="005C7822">
          <w:rPr>
            <w:rFonts w:cstheme="minorHAnsi"/>
            <w:sz w:val="24"/>
            <w:szCs w:val="24"/>
          </w:rPr>
          <w:delText xml:space="preserve"> benannt</w:delText>
        </w:r>
      </w:del>
      <w:r w:rsidR="00A940F5" w:rsidRPr="00FD544F">
        <w:rPr>
          <w:rFonts w:cstheme="minorHAnsi"/>
          <w:sz w:val="24"/>
          <w:szCs w:val="24"/>
        </w:rPr>
        <w:t>, nutzten dies aber, um im Mittel eh</w:t>
      </w:r>
      <w:r w:rsidR="00655613" w:rsidRPr="00FD544F">
        <w:rPr>
          <w:rFonts w:cstheme="minorHAnsi"/>
          <w:sz w:val="24"/>
          <w:szCs w:val="24"/>
        </w:rPr>
        <w:t>e</w:t>
      </w:r>
      <w:r w:rsidR="00A940F5" w:rsidRPr="00FD544F">
        <w:rPr>
          <w:rFonts w:cstheme="minorHAnsi"/>
          <w:sz w:val="24"/>
          <w:szCs w:val="24"/>
        </w:rPr>
        <w:t xml:space="preserve">r neutrale </w:t>
      </w:r>
      <w:r w:rsidR="008726B5" w:rsidRPr="00FD544F">
        <w:rPr>
          <w:rFonts w:cstheme="minorHAnsi"/>
          <w:sz w:val="24"/>
          <w:szCs w:val="24"/>
        </w:rPr>
        <w:t xml:space="preserve">bzw. </w:t>
      </w:r>
      <w:del w:id="112" w:author="Katrin Schwenk" w:date="2022-05-12T22:18:00Z">
        <w:r w:rsidR="008726B5" w:rsidRPr="00FD544F" w:rsidDel="005C7822">
          <w:rPr>
            <w:rFonts w:cstheme="minorHAnsi"/>
            <w:sz w:val="24"/>
            <w:szCs w:val="24"/>
          </w:rPr>
          <w:delText xml:space="preserve">sogar </w:delText>
        </w:r>
      </w:del>
      <w:r w:rsidR="008726B5" w:rsidRPr="00FD544F">
        <w:rPr>
          <w:rFonts w:cstheme="minorHAnsi"/>
          <w:sz w:val="24"/>
          <w:szCs w:val="24"/>
        </w:rPr>
        <w:t xml:space="preserve">tendenziell kooperative </w:t>
      </w:r>
      <w:r w:rsidR="00A940F5" w:rsidRPr="00FD544F">
        <w:rPr>
          <w:rFonts w:cstheme="minorHAnsi"/>
          <w:sz w:val="24"/>
          <w:szCs w:val="24"/>
        </w:rPr>
        <w:t xml:space="preserve">Botschaften zu senden. </w:t>
      </w:r>
    </w:p>
    <w:p w14:paraId="67A36D90" w14:textId="54C13106" w:rsidR="00CF4A71" w:rsidRPr="00FD544F" w:rsidRDefault="00A940F5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Klare Ausreißer sind </w:t>
      </w:r>
      <w:r w:rsidR="000C6892" w:rsidRPr="00FD544F">
        <w:rPr>
          <w:rFonts w:cstheme="minorHAnsi"/>
          <w:sz w:val="24"/>
          <w:szCs w:val="24"/>
        </w:rPr>
        <w:t xml:space="preserve">hingegen </w:t>
      </w:r>
      <w:r w:rsidRPr="00FD544F">
        <w:rPr>
          <w:rFonts w:cstheme="minorHAnsi"/>
          <w:sz w:val="24"/>
          <w:szCs w:val="24"/>
        </w:rPr>
        <w:t>die zwischen Russland und Weißrussland eingeklemmten Staat</w:t>
      </w:r>
      <w:r w:rsidR="000C6892" w:rsidRPr="00FD544F">
        <w:rPr>
          <w:rFonts w:cstheme="minorHAnsi"/>
          <w:sz w:val="24"/>
          <w:szCs w:val="24"/>
        </w:rPr>
        <w:t>en</w:t>
      </w:r>
      <w:r w:rsidRPr="00FD544F">
        <w:rPr>
          <w:rFonts w:cstheme="minorHAnsi"/>
          <w:sz w:val="24"/>
          <w:szCs w:val="24"/>
        </w:rPr>
        <w:t xml:space="preserve"> Litauen und Lettland: Die Regierungen dieser Staaten sprechen vor der UN seit der Krim</w:t>
      </w:r>
      <w:ins w:id="113" w:author="Katrin Schwenk" w:date="2022-05-12T22:18:00Z">
        <w:r w:rsidR="005C7822">
          <w:rPr>
            <w:rFonts w:cstheme="minorHAnsi"/>
            <w:sz w:val="24"/>
            <w:szCs w:val="24"/>
          </w:rPr>
          <w:t>-</w:t>
        </w:r>
      </w:ins>
      <w:del w:id="114" w:author="Katrin Schwenk" w:date="2022-05-12T22:18:00Z">
        <w:r w:rsidRPr="00FD544F" w:rsidDel="005C7822">
          <w:rPr>
            <w:rFonts w:cstheme="minorHAnsi"/>
            <w:sz w:val="24"/>
            <w:szCs w:val="24"/>
          </w:rPr>
          <w:delText xml:space="preserve"> </w:delText>
        </w:r>
      </w:del>
      <w:r w:rsidRPr="00FD544F">
        <w:rPr>
          <w:rFonts w:cstheme="minorHAnsi"/>
          <w:sz w:val="24"/>
          <w:szCs w:val="24"/>
        </w:rPr>
        <w:t xml:space="preserve">Annexion überdurchschnittlich häufig </w:t>
      </w:r>
      <w:r w:rsidR="00036424" w:rsidRPr="00FD544F">
        <w:rPr>
          <w:rFonts w:cstheme="minorHAnsi"/>
          <w:sz w:val="24"/>
          <w:szCs w:val="24"/>
        </w:rPr>
        <w:t xml:space="preserve">über Russland und benutzen dabei eine </w:t>
      </w:r>
      <w:r w:rsidR="00655613" w:rsidRPr="00FD544F">
        <w:rPr>
          <w:rFonts w:cstheme="minorHAnsi"/>
          <w:sz w:val="24"/>
          <w:szCs w:val="24"/>
        </w:rPr>
        <w:t>deutlich</w:t>
      </w:r>
      <w:r w:rsidR="00036424" w:rsidRPr="00FD544F">
        <w:rPr>
          <w:rFonts w:cstheme="minorHAnsi"/>
          <w:sz w:val="24"/>
          <w:szCs w:val="24"/>
        </w:rPr>
        <w:t xml:space="preserve"> konfliktbetonte</w:t>
      </w:r>
      <w:r w:rsidR="00655613" w:rsidRPr="00FD544F">
        <w:rPr>
          <w:rFonts w:cstheme="minorHAnsi"/>
          <w:sz w:val="24"/>
          <w:szCs w:val="24"/>
        </w:rPr>
        <w:t>re</w:t>
      </w:r>
      <w:r w:rsidR="00036424" w:rsidRPr="00FD544F">
        <w:rPr>
          <w:rFonts w:cstheme="minorHAnsi"/>
          <w:sz w:val="24"/>
          <w:szCs w:val="24"/>
        </w:rPr>
        <w:t xml:space="preserve"> Sprache.</w:t>
      </w:r>
    </w:p>
    <w:p w14:paraId="44F9EBA4" w14:textId="037BBE64" w:rsidR="00036424" w:rsidRPr="00FD544F" w:rsidRDefault="00402373" w:rsidP="00E90B9C">
      <w:pPr>
        <w:spacing w:line="360" w:lineRule="auto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</w:rPr>
        <w:t xml:space="preserve">Insgesamt stützten </w:t>
      </w:r>
      <w:r w:rsidR="008726B5" w:rsidRPr="00FD544F">
        <w:rPr>
          <w:rFonts w:cstheme="minorHAnsi"/>
          <w:sz w:val="24"/>
          <w:szCs w:val="24"/>
        </w:rPr>
        <w:t xml:space="preserve">die von uns aufgedeckten sprachlichen </w:t>
      </w:r>
      <w:r w:rsidRPr="00FD544F">
        <w:rPr>
          <w:rFonts w:cstheme="minorHAnsi"/>
          <w:sz w:val="24"/>
          <w:szCs w:val="24"/>
        </w:rPr>
        <w:t xml:space="preserve">Muster das Bild einer </w:t>
      </w:r>
      <w:ins w:id="115" w:author="Katrin Schwenk" w:date="2022-05-16T13:47:00Z">
        <w:r w:rsidR="00743060">
          <w:rPr>
            <w:rFonts w:cstheme="minorHAnsi"/>
            <w:sz w:val="24"/>
            <w:szCs w:val="24"/>
          </w:rPr>
          <w:t xml:space="preserve">zwar </w:t>
        </w:r>
      </w:ins>
      <w:r w:rsidRPr="00FD544F">
        <w:rPr>
          <w:rFonts w:cstheme="minorHAnsi"/>
          <w:sz w:val="24"/>
          <w:szCs w:val="24"/>
        </w:rPr>
        <w:t xml:space="preserve">wirtschaftspolitisch mächtigen </w:t>
      </w:r>
      <w:del w:id="116" w:author="Katrin Schwenk" w:date="2022-05-12T22:18:00Z">
        <w:r w:rsidR="0084189D" w:rsidRPr="00FD544F" w:rsidDel="005C7822">
          <w:rPr>
            <w:rFonts w:cstheme="minorHAnsi"/>
            <w:sz w:val="24"/>
            <w:szCs w:val="24"/>
          </w:rPr>
          <w:delText xml:space="preserve">European </w:delText>
        </w:r>
      </w:del>
      <w:ins w:id="117" w:author="Katrin Schwenk" w:date="2022-05-12T22:18:00Z">
        <w:r w:rsidR="005C7822">
          <w:rPr>
            <w:rFonts w:cstheme="minorHAnsi"/>
            <w:sz w:val="24"/>
            <w:szCs w:val="24"/>
          </w:rPr>
          <w:t>Europäischen</w:t>
        </w:r>
        <w:r w:rsidR="005C7822" w:rsidRPr="00FD544F">
          <w:rPr>
            <w:rFonts w:cstheme="minorHAnsi"/>
            <w:sz w:val="24"/>
            <w:szCs w:val="24"/>
          </w:rPr>
          <w:t xml:space="preserve"> </w:t>
        </w:r>
      </w:ins>
      <w:r w:rsidRPr="00FD544F">
        <w:rPr>
          <w:rFonts w:cstheme="minorHAnsi"/>
          <w:sz w:val="24"/>
          <w:szCs w:val="24"/>
        </w:rPr>
        <w:t xml:space="preserve">Union, die es aber als Block auf der Weltbühne lange nicht vermocht hat, mit </w:t>
      </w:r>
      <w:r w:rsidR="00655613" w:rsidRPr="00FD544F">
        <w:rPr>
          <w:rFonts w:cstheme="minorHAnsi"/>
          <w:sz w:val="24"/>
          <w:szCs w:val="24"/>
        </w:rPr>
        <w:t xml:space="preserve">geeinten </w:t>
      </w:r>
      <w:r w:rsidRPr="00FD544F">
        <w:rPr>
          <w:rFonts w:cstheme="minorHAnsi"/>
          <w:sz w:val="24"/>
          <w:szCs w:val="24"/>
        </w:rPr>
        <w:t xml:space="preserve">und klaren Signalen auf einen internationalen Aggressor zu reagieren. </w:t>
      </w:r>
      <w:r w:rsidR="00D06CC1" w:rsidRPr="00FD544F">
        <w:rPr>
          <w:rFonts w:cstheme="minorHAnsi"/>
          <w:sz w:val="24"/>
          <w:szCs w:val="24"/>
        </w:rPr>
        <w:t xml:space="preserve">Wir wissen natürlich nicht, ob diese </w:t>
      </w:r>
      <w:r w:rsidR="00655613" w:rsidRPr="00FD544F">
        <w:rPr>
          <w:rFonts w:cstheme="minorHAnsi"/>
          <w:sz w:val="24"/>
          <w:szCs w:val="24"/>
        </w:rPr>
        <w:t>widersprüchlichen</w:t>
      </w:r>
      <w:r w:rsidR="00D06CC1" w:rsidRPr="00FD544F">
        <w:rPr>
          <w:rFonts w:cstheme="minorHAnsi"/>
          <w:sz w:val="24"/>
          <w:szCs w:val="24"/>
        </w:rPr>
        <w:t xml:space="preserve"> Signale </w:t>
      </w:r>
      <w:del w:id="118" w:author="Katrin Schwenk" w:date="2022-05-12T22:19:00Z">
        <w:r w:rsidR="00D06CC1" w:rsidRPr="00FD544F" w:rsidDel="005C7822">
          <w:rPr>
            <w:rFonts w:cstheme="minorHAnsi"/>
            <w:sz w:val="24"/>
            <w:szCs w:val="24"/>
          </w:rPr>
          <w:delText xml:space="preserve">wirklich </w:delText>
        </w:r>
      </w:del>
      <w:r w:rsidR="00D06CC1" w:rsidRPr="00FD544F">
        <w:rPr>
          <w:rFonts w:cstheme="minorHAnsi"/>
          <w:sz w:val="24"/>
          <w:szCs w:val="24"/>
        </w:rPr>
        <w:t xml:space="preserve">Putins Kalkulation </w:t>
      </w:r>
      <w:r w:rsidR="008726B5" w:rsidRPr="00FD544F">
        <w:rPr>
          <w:rFonts w:cstheme="minorHAnsi"/>
          <w:sz w:val="24"/>
          <w:szCs w:val="24"/>
        </w:rPr>
        <w:t xml:space="preserve">über den Preis des Angriffs auf die Ukraine </w:t>
      </w:r>
      <w:ins w:id="119" w:author="Katrin Schwenk" w:date="2022-05-12T22:19:00Z">
        <w:r w:rsidR="005C7822">
          <w:rPr>
            <w:rFonts w:cstheme="minorHAnsi"/>
            <w:sz w:val="24"/>
            <w:szCs w:val="24"/>
          </w:rPr>
          <w:t xml:space="preserve">wirklich </w:t>
        </w:r>
      </w:ins>
      <w:r w:rsidR="00D06CC1" w:rsidRPr="00FD544F">
        <w:rPr>
          <w:rFonts w:cstheme="minorHAnsi"/>
          <w:sz w:val="24"/>
          <w:szCs w:val="24"/>
        </w:rPr>
        <w:t xml:space="preserve">beeinflusst haben. Aber </w:t>
      </w:r>
      <w:ins w:id="120" w:author="Katrin Schwenk" w:date="2022-05-13T08:49:00Z">
        <w:r w:rsidR="00493138">
          <w:rPr>
            <w:rFonts w:cstheme="minorHAnsi"/>
            <w:sz w:val="24"/>
            <w:szCs w:val="24"/>
          </w:rPr>
          <w:t xml:space="preserve">es </w:t>
        </w:r>
        <w:r w:rsidR="00493138">
          <w:rPr>
            <w:rFonts w:cstheme="minorHAnsi"/>
            <w:sz w:val="24"/>
            <w:szCs w:val="24"/>
          </w:rPr>
          <w:lastRenderedPageBreak/>
          <w:t xml:space="preserve">spricht einiges dafür – und allein dies sollte die EU </w:t>
        </w:r>
      </w:ins>
      <w:ins w:id="121" w:author="Katrin Schwenk" w:date="2022-05-13T08:51:00Z">
        <w:r w:rsidR="00493138">
          <w:rPr>
            <w:rFonts w:cstheme="minorHAnsi"/>
            <w:sz w:val="24"/>
            <w:szCs w:val="24"/>
          </w:rPr>
          <w:t xml:space="preserve">ausreichend motivieren, auch in Zukunft </w:t>
        </w:r>
      </w:ins>
      <w:del w:id="122" w:author="Katrin Schwenk" w:date="2022-05-13T08:49:00Z">
        <w:r w:rsidR="00D06CC1" w:rsidRPr="00FD544F" w:rsidDel="00493138">
          <w:rPr>
            <w:rFonts w:cstheme="minorHAnsi"/>
            <w:sz w:val="24"/>
            <w:szCs w:val="24"/>
          </w:rPr>
          <w:delText xml:space="preserve">es bleibt zu hoffen, dass </w:delText>
        </w:r>
      </w:del>
      <w:del w:id="123" w:author="Katrin Schwenk" w:date="2022-05-12T22:21:00Z">
        <w:r w:rsidR="00D06CC1" w:rsidRPr="00FD544F" w:rsidDel="005C7822">
          <w:rPr>
            <w:rFonts w:cstheme="minorHAnsi"/>
            <w:sz w:val="24"/>
            <w:szCs w:val="24"/>
          </w:rPr>
          <w:delText>seine Handlungen</w:delText>
        </w:r>
      </w:del>
      <w:del w:id="124" w:author="Katrin Schwenk" w:date="2022-05-13T08:49:00Z">
        <w:r w:rsidR="00D06CC1" w:rsidRPr="00FD544F" w:rsidDel="00493138">
          <w:rPr>
            <w:rFonts w:cstheme="minorHAnsi"/>
            <w:sz w:val="24"/>
            <w:szCs w:val="24"/>
          </w:rPr>
          <w:delText xml:space="preserve"> spätestens jetzt </w:delText>
        </w:r>
      </w:del>
      <w:del w:id="125" w:author="Katrin Schwenk" w:date="2022-05-12T22:21:00Z">
        <w:r w:rsidR="00C76882" w:rsidRPr="00FD544F" w:rsidDel="005C7822">
          <w:rPr>
            <w:rFonts w:cstheme="minorHAnsi"/>
            <w:sz w:val="24"/>
            <w:szCs w:val="24"/>
          </w:rPr>
          <w:delText>als ein</w:delText>
        </w:r>
        <w:r w:rsidR="00D06CC1" w:rsidRPr="00FD544F" w:rsidDel="005C7822">
          <w:rPr>
            <w:rFonts w:cstheme="minorHAnsi"/>
            <w:sz w:val="24"/>
            <w:szCs w:val="24"/>
          </w:rPr>
          <w:delText xml:space="preserve"> ausreichend lauter Weckruf </w:delText>
        </w:r>
        <w:r w:rsidR="00C76882" w:rsidRPr="00FD544F" w:rsidDel="005C7822">
          <w:rPr>
            <w:rFonts w:cstheme="minorHAnsi"/>
            <w:sz w:val="24"/>
            <w:szCs w:val="24"/>
          </w:rPr>
          <w:delText>dienen</w:delText>
        </w:r>
        <w:r w:rsidR="00D06CC1" w:rsidRPr="00FD544F" w:rsidDel="005C7822">
          <w:rPr>
            <w:rFonts w:cstheme="minorHAnsi"/>
            <w:sz w:val="24"/>
            <w:szCs w:val="24"/>
          </w:rPr>
          <w:delText>, damit die EU in Zukunft</w:delText>
        </w:r>
      </w:del>
      <w:del w:id="126" w:author="Katrin Schwenk" w:date="2022-05-13T08:51:00Z">
        <w:r w:rsidR="00D06CC1" w:rsidRPr="00FD544F" w:rsidDel="00493138">
          <w:rPr>
            <w:rFonts w:cstheme="minorHAnsi"/>
            <w:sz w:val="24"/>
            <w:szCs w:val="24"/>
          </w:rPr>
          <w:delText xml:space="preserve"> </w:delText>
        </w:r>
      </w:del>
      <w:del w:id="127" w:author="Katrin Schwenk" w:date="2022-05-13T08:52:00Z">
        <w:r w:rsidR="00D06CC1" w:rsidRPr="00FD544F" w:rsidDel="00493138">
          <w:rPr>
            <w:rFonts w:cstheme="minorHAnsi"/>
            <w:sz w:val="24"/>
            <w:szCs w:val="24"/>
          </w:rPr>
          <w:delText xml:space="preserve">gemeinsam </w:delText>
        </w:r>
      </w:del>
      <w:ins w:id="128" w:author="Katrin Schwenk" w:date="2022-05-13T08:52:00Z">
        <w:r w:rsidR="00493138">
          <w:rPr>
            <w:rFonts w:cstheme="minorHAnsi"/>
            <w:sz w:val="24"/>
            <w:szCs w:val="24"/>
          </w:rPr>
          <w:t>mit Einigkeit und klaren Signalen</w:t>
        </w:r>
        <w:r w:rsidR="00493138" w:rsidRPr="00FD544F">
          <w:rPr>
            <w:rFonts w:cstheme="minorHAnsi"/>
            <w:sz w:val="24"/>
            <w:szCs w:val="24"/>
          </w:rPr>
          <w:t xml:space="preserve"> </w:t>
        </w:r>
      </w:ins>
      <w:r w:rsidR="00D06CC1" w:rsidRPr="00FD544F">
        <w:rPr>
          <w:rFonts w:cstheme="minorHAnsi"/>
          <w:sz w:val="24"/>
          <w:szCs w:val="24"/>
        </w:rPr>
        <w:t>für ihre Werte auf der Weltbühne auf</w:t>
      </w:r>
      <w:ins w:id="129" w:author="Katrin Schwenk" w:date="2022-05-13T08:52:00Z">
        <w:r w:rsidR="00493138">
          <w:rPr>
            <w:rFonts w:cstheme="minorHAnsi"/>
            <w:sz w:val="24"/>
            <w:szCs w:val="24"/>
          </w:rPr>
          <w:t>zutreten</w:t>
        </w:r>
      </w:ins>
      <w:del w:id="130" w:author="Katrin Schwenk" w:date="2022-05-13T08:52:00Z">
        <w:r w:rsidR="00D06CC1" w:rsidRPr="00FD544F" w:rsidDel="00493138">
          <w:rPr>
            <w:rFonts w:cstheme="minorHAnsi"/>
            <w:sz w:val="24"/>
            <w:szCs w:val="24"/>
          </w:rPr>
          <w:delText xml:space="preserve">- und </w:delText>
        </w:r>
      </w:del>
      <w:commentRangeStart w:id="131"/>
      <w:del w:id="132" w:author="Katrin Schwenk" w:date="2022-05-12T22:22:00Z">
        <w:r w:rsidR="00D06CC1" w:rsidRPr="00FD544F" w:rsidDel="004B39EA">
          <w:rPr>
            <w:rFonts w:cstheme="minorHAnsi"/>
            <w:sz w:val="24"/>
            <w:szCs w:val="24"/>
          </w:rPr>
          <w:delText>eintritt</w:delText>
        </w:r>
      </w:del>
      <w:commentRangeEnd w:id="131"/>
      <w:r w:rsidR="00493138">
        <w:rPr>
          <w:rStyle w:val="Kommentarzeichen"/>
        </w:rPr>
        <w:commentReference w:id="131"/>
      </w:r>
      <w:del w:id="133" w:author="Katrin Schwenk" w:date="2022-05-13T08:53:00Z">
        <w:r w:rsidR="00D06CC1" w:rsidRPr="00FD544F" w:rsidDel="00493138">
          <w:rPr>
            <w:rFonts w:cstheme="minorHAnsi"/>
            <w:sz w:val="24"/>
            <w:szCs w:val="24"/>
          </w:rPr>
          <w:delText>.</w:delText>
        </w:r>
      </w:del>
    </w:p>
    <w:p w14:paraId="078B7BCA" w14:textId="0D189C19" w:rsidR="00D06CC1" w:rsidRPr="00FD544F" w:rsidRDefault="00D06CC1" w:rsidP="00E90B9C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42928E7" w14:textId="4DC6AA52" w:rsidR="00D06CC1" w:rsidRPr="00FD544F" w:rsidRDefault="00D06CC1" w:rsidP="00E90B9C">
      <w:pPr>
        <w:spacing w:line="360" w:lineRule="auto"/>
        <w:jc w:val="both"/>
        <w:rPr>
          <w:rFonts w:cstheme="minorHAnsi"/>
          <w:i/>
          <w:sz w:val="24"/>
          <w:szCs w:val="24"/>
        </w:rPr>
      </w:pPr>
      <w:r w:rsidRPr="00FD544F">
        <w:rPr>
          <w:rFonts w:cstheme="minorHAnsi"/>
          <w:i/>
          <w:sz w:val="24"/>
          <w:szCs w:val="24"/>
        </w:rPr>
        <w:t>Literatur</w:t>
      </w:r>
    </w:p>
    <w:p w14:paraId="38B91570" w14:textId="77777777" w:rsidR="000C6892" w:rsidRPr="00FD544F" w:rsidRDefault="00D06CC1" w:rsidP="004916C4">
      <w:pPr>
        <w:spacing w:line="360" w:lineRule="auto"/>
        <w:ind w:left="567" w:hanging="567"/>
        <w:jc w:val="both"/>
        <w:rPr>
          <w:rStyle w:val="Hyperlink"/>
          <w:rFonts w:cstheme="minorHAnsi"/>
          <w:sz w:val="24"/>
          <w:szCs w:val="24"/>
          <w:lang w:val="en-US"/>
        </w:rPr>
      </w:pPr>
      <w:proofErr w:type="spellStart"/>
      <w:r w:rsidRPr="00FD544F">
        <w:rPr>
          <w:rFonts w:cstheme="minorHAnsi"/>
          <w:sz w:val="24"/>
          <w:szCs w:val="24"/>
          <w:lang w:val="es-ES"/>
        </w:rPr>
        <w:t>Baturo</w:t>
      </w:r>
      <w:proofErr w:type="spellEnd"/>
      <w:r w:rsidRPr="00FD544F">
        <w:rPr>
          <w:rFonts w:cstheme="minorHAnsi"/>
          <w:sz w:val="24"/>
          <w:szCs w:val="24"/>
          <w:lang w:val="es-ES"/>
        </w:rPr>
        <w:t xml:space="preserve">, A., Dasandi, N., &amp; Mikhaylov, S. J. (2017). </w:t>
      </w:r>
      <w:r w:rsidRPr="00FD544F">
        <w:rPr>
          <w:rFonts w:cstheme="minorHAnsi"/>
          <w:sz w:val="24"/>
          <w:szCs w:val="24"/>
          <w:lang w:val="en-GB"/>
        </w:rPr>
        <w:t xml:space="preserve">Understanding state preferences with text as data: Introducing the UN General Debate corpus. </w:t>
      </w:r>
      <w:r w:rsidRPr="00FD544F">
        <w:rPr>
          <w:rFonts w:cstheme="minorHAnsi"/>
          <w:i/>
          <w:iCs/>
          <w:sz w:val="24"/>
          <w:szCs w:val="24"/>
          <w:lang w:val="en-US"/>
        </w:rPr>
        <w:t>Research &amp; Politics</w:t>
      </w:r>
      <w:r w:rsidRPr="00FD544F">
        <w:rPr>
          <w:rFonts w:cstheme="minorHAnsi"/>
          <w:sz w:val="24"/>
          <w:szCs w:val="24"/>
          <w:lang w:val="en-US"/>
        </w:rPr>
        <w:t xml:space="preserve">, </w:t>
      </w:r>
      <w:r w:rsidRPr="00FD544F">
        <w:rPr>
          <w:rFonts w:cstheme="minorHAnsi"/>
          <w:i/>
          <w:iCs/>
          <w:sz w:val="24"/>
          <w:szCs w:val="24"/>
          <w:lang w:val="en-US"/>
        </w:rPr>
        <w:t>4</w:t>
      </w:r>
      <w:r w:rsidRPr="00FD544F">
        <w:rPr>
          <w:rFonts w:cstheme="minorHAnsi"/>
          <w:sz w:val="24"/>
          <w:szCs w:val="24"/>
          <w:lang w:val="en-US"/>
        </w:rPr>
        <w:t xml:space="preserve">(2), 2053168017712821. </w:t>
      </w:r>
      <w:hyperlink r:id="rId9" w:history="1">
        <w:r w:rsidRPr="00FD544F">
          <w:rPr>
            <w:rStyle w:val="Hyperlink"/>
            <w:rFonts w:cstheme="minorHAnsi"/>
            <w:sz w:val="24"/>
            <w:szCs w:val="24"/>
            <w:lang w:val="en-US"/>
          </w:rPr>
          <w:t>https://doi.org/10.1177/2053168017712821</w:t>
        </w:r>
      </w:hyperlink>
    </w:p>
    <w:p w14:paraId="358EA620" w14:textId="2B2800F2" w:rsidR="004916C4" w:rsidRPr="00FD544F" w:rsidRDefault="004916C4" w:rsidP="004916C4">
      <w:pPr>
        <w:spacing w:line="360" w:lineRule="auto"/>
        <w:ind w:left="567" w:hanging="567"/>
        <w:jc w:val="both"/>
        <w:rPr>
          <w:rFonts w:cstheme="minorHAnsi"/>
          <w:sz w:val="24"/>
          <w:szCs w:val="24"/>
          <w:lang w:val="en-US"/>
        </w:rPr>
      </w:pPr>
      <w:r w:rsidRPr="00FD544F">
        <w:rPr>
          <w:rFonts w:cstheme="minorHAnsi"/>
          <w:sz w:val="24"/>
          <w:szCs w:val="24"/>
          <w:lang w:val="en-GB"/>
        </w:rPr>
        <w:t xml:space="preserve">Watanabe, K. (2021). Latent Semantic Scaling: A </w:t>
      </w:r>
      <w:proofErr w:type="spellStart"/>
      <w:r w:rsidRPr="00FD544F">
        <w:rPr>
          <w:rFonts w:cstheme="minorHAnsi"/>
          <w:sz w:val="24"/>
          <w:szCs w:val="24"/>
          <w:lang w:val="en-GB"/>
        </w:rPr>
        <w:t>Semisupervised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Text Analysis Technique for New Domains and Languages. </w:t>
      </w:r>
      <w:r w:rsidRPr="00FD544F">
        <w:rPr>
          <w:rFonts w:cstheme="minorHAnsi"/>
          <w:i/>
          <w:iCs/>
          <w:sz w:val="24"/>
          <w:szCs w:val="24"/>
          <w:lang w:val="en-US"/>
        </w:rPr>
        <w:t>Communication Methods and Measures</w:t>
      </w:r>
      <w:r w:rsidRPr="00FD544F">
        <w:rPr>
          <w:rFonts w:cstheme="minorHAnsi"/>
          <w:sz w:val="24"/>
          <w:szCs w:val="24"/>
          <w:lang w:val="en-US"/>
        </w:rPr>
        <w:t xml:space="preserve">, </w:t>
      </w:r>
      <w:r w:rsidRPr="00FD544F">
        <w:rPr>
          <w:rFonts w:cstheme="minorHAnsi"/>
          <w:i/>
          <w:iCs/>
          <w:sz w:val="24"/>
          <w:szCs w:val="24"/>
          <w:lang w:val="en-US"/>
        </w:rPr>
        <w:t>15</w:t>
      </w:r>
      <w:r w:rsidRPr="00FD544F">
        <w:rPr>
          <w:rFonts w:cstheme="minorHAnsi"/>
          <w:sz w:val="24"/>
          <w:szCs w:val="24"/>
          <w:lang w:val="en-US"/>
        </w:rPr>
        <w:t xml:space="preserve">(2), 81–102. </w:t>
      </w:r>
      <w:hyperlink r:id="rId10" w:history="1">
        <w:r w:rsidRPr="00FD544F">
          <w:rPr>
            <w:rStyle w:val="Hyperlink"/>
            <w:rFonts w:cstheme="minorHAnsi"/>
            <w:sz w:val="24"/>
            <w:szCs w:val="24"/>
            <w:lang w:val="en-US"/>
          </w:rPr>
          <w:t>https://doi.org/10.1080/19312458.2020.1832976</w:t>
        </w:r>
      </w:hyperlink>
    </w:p>
    <w:p w14:paraId="6A48DFC4" w14:textId="6494AB7E" w:rsidR="00936D81" w:rsidRPr="00FD544F" w:rsidRDefault="00936D81" w:rsidP="00936D81">
      <w:pPr>
        <w:spacing w:line="360" w:lineRule="auto"/>
        <w:ind w:left="567" w:hanging="567"/>
        <w:jc w:val="both"/>
        <w:rPr>
          <w:rFonts w:cstheme="minorHAnsi"/>
          <w:sz w:val="24"/>
          <w:szCs w:val="24"/>
          <w:lang w:val="en-US"/>
        </w:rPr>
      </w:pPr>
      <w:proofErr w:type="spellStart"/>
      <w:r w:rsidRPr="00FD544F">
        <w:rPr>
          <w:rFonts w:cstheme="minorHAnsi"/>
          <w:sz w:val="24"/>
          <w:szCs w:val="24"/>
          <w:lang w:val="en-GB"/>
        </w:rPr>
        <w:t>Panke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, D. (2017). Speaking with One Voice: Easier Said than Done? The EU in the UNGA. In S. </w:t>
      </w:r>
      <w:proofErr w:type="spellStart"/>
      <w:r w:rsidRPr="00FD544F">
        <w:rPr>
          <w:rFonts w:cstheme="minorHAnsi"/>
          <w:sz w:val="24"/>
          <w:szCs w:val="24"/>
          <w:lang w:val="en-GB"/>
        </w:rPr>
        <w:t>Blavoukos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&amp; D. </w:t>
      </w:r>
      <w:proofErr w:type="spellStart"/>
      <w:r w:rsidRPr="00FD544F">
        <w:rPr>
          <w:rFonts w:cstheme="minorHAnsi"/>
          <w:sz w:val="24"/>
          <w:szCs w:val="24"/>
          <w:lang w:val="en-GB"/>
        </w:rPr>
        <w:t>Bourantonis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 (</w:t>
      </w:r>
      <w:proofErr w:type="spellStart"/>
      <w:r w:rsidRPr="00FD544F">
        <w:rPr>
          <w:rFonts w:cstheme="minorHAnsi"/>
          <w:sz w:val="24"/>
          <w:szCs w:val="24"/>
          <w:lang w:val="en-GB"/>
        </w:rPr>
        <w:t>Hrsg</w:t>
      </w:r>
      <w:proofErr w:type="spellEnd"/>
      <w:r w:rsidRPr="00FD544F">
        <w:rPr>
          <w:rFonts w:cstheme="minorHAnsi"/>
          <w:sz w:val="24"/>
          <w:szCs w:val="24"/>
          <w:lang w:val="en-GB"/>
        </w:rPr>
        <w:t xml:space="preserve">.), </w:t>
      </w:r>
      <w:r w:rsidRPr="00FD544F">
        <w:rPr>
          <w:rFonts w:cstheme="minorHAnsi"/>
          <w:i/>
          <w:iCs/>
          <w:sz w:val="24"/>
          <w:szCs w:val="24"/>
          <w:lang w:val="en-GB"/>
        </w:rPr>
        <w:t>The EU in UN Politics: Actors, Processes and Performances</w:t>
      </w:r>
      <w:r w:rsidRPr="00FD544F">
        <w:rPr>
          <w:rFonts w:cstheme="minorHAnsi"/>
          <w:sz w:val="24"/>
          <w:szCs w:val="24"/>
          <w:lang w:val="en-GB"/>
        </w:rPr>
        <w:t xml:space="preserve"> (S. 27–46). </w:t>
      </w:r>
      <w:r w:rsidRPr="00FD544F">
        <w:rPr>
          <w:rFonts w:cstheme="minorHAnsi"/>
          <w:sz w:val="24"/>
          <w:szCs w:val="24"/>
          <w:lang w:val="en-US"/>
        </w:rPr>
        <w:t xml:space="preserve">Palgrave Macmillan UK. </w:t>
      </w:r>
      <w:hyperlink r:id="rId11" w:history="1">
        <w:r w:rsidRPr="00FD544F">
          <w:rPr>
            <w:rStyle w:val="Hyperlink"/>
            <w:rFonts w:cstheme="minorHAnsi"/>
            <w:sz w:val="24"/>
            <w:szCs w:val="24"/>
            <w:lang w:val="en-US"/>
          </w:rPr>
          <w:t>https://doi.org/10.1057/978-1-349-95152-9_2</w:t>
        </w:r>
      </w:hyperlink>
    </w:p>
    <w:p w14:paraId="2420C2F2" w14:textId="77777777" w:rsidR="00936D81" w:rsidRPr="00FD544F" w:rsidRDefault="00936D81" w:rsidP="00936D81">
      <w:pPr>
        <w:spacing w:line="360" w:lineRule="auto"/>
        <w:ind w:left="567" w:hanging="567"/>
        <w:jc w:val="both"/>
        <w:rPr>
          <w:rFonts w:cstheme="minorHAnsi"/>
          <w:sz w:val="24"/>
          <w:szCs w:val="24"/>
        </w:rPr>
      </w:pPr>
      <w:r w:rsidRPr="00FD544F">
        <w:rPr>
          <w:rFonts w:cstheme="minorHAnsi"/>
          <w:sz w:val="24"/>
          <w:szCs w:val="24"/>
          <w:lang w:val="en-GB"/>
        </w:rPr>
        <w:t xml:space="preserve">Novak, S. (2014). Single Representative, Single Voice: Magical Thinking and the Representation of the EU on the World Stage. </w:t>
      </w:r>
      <w:r w:rsidRPr="00FD544F">
        <w:rPr>
          <w:rFonts w:cstheme="minorHAnsi"/>
          <w:i/>
          <w:iCs/>
          <w:sz w:val="24"/>
          <w:szCs w:val="24"/>
        </w:rPr>
        <w:t>Global Policy</w:t>
      </w:r>
      <w:r w:rsidRPr="00FD544F">
        <w:rPr>
          <w:rFonts w:cstheme="minorHAnsi"/>
          <w:sz w:val="24"/>
          <w:szCs w:val="24"/>
        </w:rPr>
        <w:t xml:space="preserve">, </w:t>
      </w:r>
      <w:r w:rsidRPr="00FD544F">
        <w:rPr>
          <w:rFonts w:cstheme="minorHAnsi"/>
          <w:i/>
          <w:iCs/>
          <w:sz w:val="24"/>
          <w:szCs w:val="24"/>
        </w:rPr>
        <w:t>5</w:t>
      </w:r>
      <w:r w:rsidRPr="00FD544F">
        <w:rPr>
          <w:rFonts w:cstheme="minorHAnsi"/>
          <w:sz w:val="24"/>
          <w:szCs w:val="24"/>
        </w:rPr>
        <w:t xml:space="preserve">(s1), 68–75. </w:t>
      </w:r>
      <w:hyperlink r:id="rId12" w:history="1">
        <w:r w:rsidRPr="00FD544F">
          <w:rPr>
            <w:rStyle w:val="Hyperlink"/>
            <w:rFonts w:cstheme="minorHAnsi"/>
            <w:sz w:val="24"/>
            <w:szCs w:val="24"/>
          </w:rPr>
          <w:t>https://doi.org/10.1111/1758-5899.12147</w:t>
        </w:r>
      </w:hyperlink>
    </w:p>
    <w:sectPr w:rsidR="00936D81" w:rsidRPr="00FD544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8" w:author="Katrin Schwenk" w:date="2022-05-16T13:26:00Z" w:initials="KS">
    <w:p w14:paraId="3190E30F" w14:textId="5633D875" w:rsidR="00D60177" w:rsidRDefault="00D60177">
      <w:pPr>
        <w:pStyle w:val="Kommentartext"/>
      </w:pPr>
      <w:r>
        <w:rPr>
          <w:rStyle w:val="Kommentarzeichen"/>
        </w:rPr>
        <w:annotationRef/>
      </w:r>
      <w:r>
        <w:t xml:space="preserve">Habe das Wort „anfänglich“ gestrichen, </w:t>
      </w:r>
      <w:r w:rsidR="004305D7">
        <w:t xml:space="preserve"> nicht weil es falsch ist, sondern</w:t>
      </w:r>
      <w:r>
        <w:t xml:space="preserve"> weil</w:t>
      </w:r>
      <w:r w:rsidR="004305D7">
        <w:t xml:space="preserve"> es den Leser zur Erwartung führt, dass </w:t>
      </w:r>
      <w:r w:rsidR="005C6095">
        <w:t>es im Folgenden</w:t>
      </w:r>
      <w:r w:rsidR="004305D7">
        <w:t xml:space="preserve"> über </w:t>
      </w:r>
      <w:r w:rsidR="005C6095">
        <w:t>ein Bröckeln dieser Einigkeit</w:t>
      </w:r>
      <w:r w:rsidR="004305D7">
        <w:t xml:space="preserve"> gehen wird.</w:t>
      </w:r>
    </w:p>
  </w:comment>
  <w:comment w:id="88" w:author="Katrin Schwenk" w:date="2022-05-12T22:11:00Z" w:initials="KS">
    <w:p w14:paraId="5EBC5E76" w14:textId="73FD116A" w:rsidR="000A7AB0" w:rsidRDefault="000A7AB0">
      <w:pPr>
        <w:pStyle w:val="Kommentartext"/>
      </w:pPr>
      <w:r>
        <w:rPr>
          <w:rStyle w:val="Kommentarzeichen"/>
        </w:rPr>
        <w:annotationRef/>
      </w:r>
      <w:r>
        <w:t xml:space="preserve">Gestrichen, weil es einen </w:t>
      </w:r>
      <w:r w:rsidR="005C7822">
        <w:t xml:space="preserve">zu starken </w:t>
      </w:r>
      <w:r>
        <w:t>Zusammenhang suggeriert</w:t>
      </w:r>
      <w:r w:rsidR="00743060">
        <w:t xml:space="preserve"> („die SU brach zusammen, weil die Ukraine…“)</w:t>
      </w:r>
      <w:r w:rsidR="005C7822">
        <w:t>. Wenn der Halbsatz bleiben soll, dann korrigiert so: „…mit dem kurz nach dem Austritt der Ukraine erfolgten Zusammenbruch…“.</w:t>
      </w:r>
    </w:p>
  </w:comment>
  <w:comment w:id="107" w:author="Katrin Schwenk" w:date="2022-05-12T22:17:00Z" w:initials="KS">
    <w:p w14:paraId="3087BF6B" w14:textId="55352D6B" w:rsidR="005C7822" w:rsidRDefault="005C7822">
      <w:pPr>
        <w:pStyle w:val="Kommentartext"/>
      </w:pPr>
      <w:r>
        <w:rPr>
          <w:rStyle w:val="Kommentarzeichen"/>
        </w:rPr>
        <w:annotationRef/>
      </w:r>
      <w:r>
        <w:t>In der Bildunterschrift fehlt ein Komma nach dem Wort „Sätzen“</w:t>
      </w:r>
    </w:p>
  </w:comment>
  <w:comment w:id="131" w:author="Katrin Schwenk" w:date="2022-05-13T08:53:00Z" w:initials="KS">
    <w:p w14:paraId="2495DB8E" w14:textId="744371BB" w:rsidR="00493138" w:rsidRDefault="00493138">
      <w:pPr>
        <w:pStyle w:val="Kommentartext"/>
      </w:pPr>
      <w:r>
        <w:rPr>
          <w:rStyle w:val="Kommentarzeichen"/>
        </w:rPr>
        <w:annotationRef/>
      </w:r>
      <w:r>
        <w:t>„auf- und eintreten“ klingt komisch. Also entweder so oder „für ihre Werte einzutreten“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90E30F" w15:done="0"/>
  <w15:commentEx w15:paraId="5EBC5E76" w15:done="0"/>
  <w15:commentEx w15:paraId="3087BF6B" w15:done="0"/>
  <w15:commentEx w15:paraId="2495DB8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90E30F" w16cid:durableId="262CCF76"/>
  <w16cid:commentId w16cid:paraId="5EBC5E76" w16cid:durableId="26280490"/>
  <w16cid:commentId w16cid:paraId="2495DB8E" w16cid:durableId="26289B0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atrin Schwenk">
    <w15:presenceInfo w15:providerId="AD" w15:userId="S-1-5-21-3308023661-3915791984-1724325443-6474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jMxMjO2NDQ3NrRQ0lEKTi0uzszPAykwqgUAmWN2FiwAAAA="/>
  </w:docVars>
  <w:rsids>
    <w:rsidRoot w:val="00947267"/>
    <w:rsid w:val="00036424"/>
    <w:rsid w:val="00053B50"/>
    <w:rsid w:val="000707E5"/>
    <w:rsid w:val="000A3692"/>
    <w:rsid w:val="000A7AB0"/>
    <w:rsid w:val="000C6892"/>
    <w:rsid w:val="00107AB3"/>
    <w:rsid w:val="00122DD7"/>
    <w:rsid w:val="00142335"/>
    <w:rsid w:val="001860D0"/>
    <w:rsid w:val="00214009"/>
    <w:rsid w:val="0022076F"/>
    <w:rsid w:val="002271C3"/>
    <w:rsid w:val="00283B8E"/>
    <w:rsid w:val="00292463"/>
    <w:rsid w:val="003E59EE"/>
    <w:rsid w:val="003F38D3"/>
    <w:rsid w:val="00402373"/>
    <w:rsid w:val="004305D7"/>
    <w:rsid w:val="004916C4"/>
    <w:rsid w:val="00493138"/>
    <w:rsid w:val="0049672B"/>
    <w:rsid w:val="0049790B"/>
    <w:rsid w:val="004B39EA"/>
    <w:rsid w:val="004B7750"/>
    <w:rsid w:val="0051548E"/>
    <w:rsid w:val="00582AF5"/>
    <w:rsid w:val="005A0CE6"/>
    <w:rsid w:val="005A5724"/>
    <w:rsid w:val="005B4894"/>
    <w:rsid w:val="005C6095"/>
    <w:rsid w:val="005C7822"/>
    <w:rsid w:val="005D3D0B"/>
    <w:rsid w:val="00655613"/>
    <w:rsid w:val="006D0265"/>
    <w:rsid w:val="00701293"/>
    <w:rsid w:val="00743060"/>
    <w:rsid w:val="00832A09"/>
    <w:rsid w:val="0084189D"/>
    <w:rsid w:val="008726B5"/>
    <w:rsid w:val="00875EA3"/>
    <w:rsid w:val="008C6C71"/>
    <w:rsid w:val="008E3CF5"/>
    <w:rsid w:val="008F3D2D"/>
    <w:rsid w:val="009106A3"/>
    <w:rsid w:val="00915BE5"/>
    <w:rsid w:val="00936D81"/>
    <w:rsid w:val="00941E0E"/>
    <w:rsid w:val="00947267"/>
    <w:rsid w:val="00957077"/>
    <w:rsid w:val="009B1408"/>
    <w:rsid w:val="00A37602"/>
    <w:rsid w:val="00A714A8"/>
    <w:rsid w:val="00A940F5"/>
    <w:rsid w:val="00AD1C4E"/>
    <w:rsid w:val="00B3344F"/>
    <w:rsid w:val="00C0485C"/>
    <w:rsid w:val="00C76882"/>
    <w:rsid w:val="00CB5835"/>
    <w:rsid w:val="00CF4A71"/>
    <w:rsid w:val="00D06CC1"/>
    <w:rsid w:val="00D16B61"/>
    <w:rsid w:val="00D60177"/>
    <w:rsid w:val="00D65A18"/>
    <w:rsid w:val="00DA2088"/>
    <w:rsid w:val="00E72194"/>
    <w:rsid w:val="00E90B9C"/>
    <w:rsid w:val="00EA1EC0"/>
    <w:rsid w:val="00EB72C2"/>
    <w:rsid w:val="00ED3CA1"/>
    <w:rsid w:val="00EE4762"/>
    <w:rsid w:val="00F36BF5"/>
    <w:rsid w:val="00F471EB"/>
    <w:rsid w:val="00F750B4"/>
    <w:rsid w:val="00FD544F"/>
    <w:rsid w:val="00FF2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375951D4"/>
  <w14:defaultImageDpi w14:val="32767"/>
  <w15:chartTrackingRefBased/>
  <w15:docId w15:val="{D1C958EF-C365-4D05-98AA-1AC00CD48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D06CC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D06CC1"/>
    <w:rPr>
      <w:color w:val="605E5C"/>
      <w:shd w:val="clear" w:color="auto" w:fill="E1DFDD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B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B7750"/>
    <w:rPr>
      <w:rFonts w:ascii="Segoe UI" w:hAnsi="Segoe UI" w:cs="Segoe UI"/>
      <w:sz w:val="18"/>
      <w:szCs w:val="18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0A7AB0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0A7AB0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0A7AB0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0A7AB0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0A7A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82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9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52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9368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7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88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55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0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6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9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7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66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2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4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38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45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4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2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111/1758-5899.1214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hyperlink" Target="https://doi.org/10.1057/978-1-349-95152-9_2" TargetMode="External"/><Relationship Id="rId5" Type="http://schemas.microsoft.com/office/2011/relationships/commentsExtended" Target="commentsExtended.xml"/><Relationship Id="rId15" Type="http://schemas.openxmlformats.org/officeDocument/2006/relationships/theme" Target="theme/theme1.xml"/><Relationship Id="rId10" Type="http://schemas.openxmlformats.org/officeDocument/2006/relationships/hyperlink" Target="https://doi.org/10.1080/19312458.2020.1832976" TargetMode="External"/><Relationship Id="rId4" Type="http://schemas.openxmlformats.org/officeDocument/2006/relationships/comments" Target="comments.xml"/><Relationship Id="rId9" Type="http://schemas.openxmlformats.org/officeDocument/2006/relationships/hyperlink" Target="https://doi.org/10.1177/2053168017712821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33</Words>
  <Characters>7774</Characters>
  <Application>Microsoft Office Word</Application>
  <DocSecurity>0</DocSecurity>
  <Lines>64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uh</dc:creator>
  <cp:keywords/>
  <dc:description/>
  <cp:lastModifiedBy>Christian Rauh</cp:lastModifiedBy>
  <cp:revision>2</cp:revision>
  <dcterms:created xsi:type="dcterms:W3CDTF">2022-05-17T13:11:00Z</dcterms:created>
  <dcterms:modified xsi:type="dcterms:W3CDTF">2022-05-1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3229921</vt:i4>
  </property>
  <property fmtid="{D5CDD505-2E9C-101B-9397-08002B2CF9AE}" pid="3" name="_NewReviewCycle">
    <vt:lpwstr/>
  </property>
  <property fmtid="{D5CDD505-2E9C-101B-9397-08002B2CF9AE}" pid="4" name="_EmailSubject">
    <vt:lpwstr>Text für die Mitteilungen</vt:lpwstr>
  </property>
  <property fmtid="{D5CDD505-2E9C-101B-9397-08002B2CF9AE}" pid="5" name="_AuthorEmail">
    <vt:lpwstr>katrin.schwenk@wzb.eu</vt:lpwstr>
  </property>
  <property fmtid="{D5CDD505-2E9C-101B-9397-08002B2CF9AE}" pid="6" name="_AuthorEmailDisplayName">
    <vt:lpwstr>Katrin Schwenk</vt:lpwstr>
  </property>
  <property fmtid="{D5CDD505-2E9C-101B-9397-08002B2CF9AE}" pid="7" name="_ReviewingToolsShownOnce">
    <vt:lpwstr/>
  </property>
</Properties>
</file>